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618BD" w14:textId="3A7A81CB" w:rsidR="005A5BBF" w:rsidRPr="00092616" w:rsidRDefault="00EE0706" w:rsidP="00935F4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092616">
        <w:rPr>
          <w:rFonts w:ascii="Times New Roman" w:hAnsi="Times New Roman" w:cs="Times New Roman"/>
        </w:rPr>
        <w:t xml:space="preserve">Na temelju članka </w:t>
      </w:r>
      <w:r w:rsidR="0064136A" w:rsidRPr="00092616">
        <w:rPr>
          <w:rFonts w:ascii="Times New Roman" w:hAnsi="Times New Roman" w:cs="Times New Roman"/>
        </w:rPr>
        <w:t>71</w:t>
      </w:r>
      <w:r w:rsidRPr="00092616">
        <w:rPr>
          <w:rFonts w:ascii="Times New Roman" w:hAnsi="Times New Roman" w:cs="Times New Roman"/>
        </w:rPr>
        <w:t>.</w:t>
      </w:r>
      <w:r w:rsidR="0064136A" w:rsidRPr="00092616">
        <w:rPr>
          <w:rFonts w:ascii="Times New Roman" w:hAnsi="Times New Roman" w:cs="Times New Roman"/>
        </w:rPr>
        <w:t xml:space="preserve"> stavka 8.</w:t>
      </w:r>
      <w:r w:rsidRPr="00092616">
        <w:rPr>
          <w:rFonts w:ascii="Times New Roman" w:hAnsi="Times New Roman" w:cs="Times New Roman"/>
        </w:rPr>
        <w:t xml:space="preserve"> Zakona o </w:t>
      </w:r>
      <w:r w:rsidR="00C3002A" w:rsidRPr="00092616">
        <w:rPr>
          <w:rFonts w:ascii="Times New Roman" w:hAnsi="Times New Roman" w:cs="Times New Roman"/>
        </w:rPr>
        <w:t xml:space="preserve">visokom obrazovanju i </w:t>
      </w:r>
      <w:r w:rsidRPr="00092616">
        <w:rPr>
          <w:rFonts w:ascii="Times New Roman" w:hAnsi="Times New Roman" w:cs="Times New Roman"/>
        </w:rPr>
        <w:t xml:space="preserve">znanstvenoj djelatnosti (Narodne novine br. </w:t>
      </w:r>
      <w:r w:rsidR="00C3002A" w:rsidRPr="00092616">
        <w:rPr>
          <w:rFonts w:ascii="Times New Roman" w:hAnsi="Times New Roman" w:cs="Times New Roman"/>
        </w:rPr>
        <w:t>119/2022</w:t>
      </w:r>
      <w:r w:rsidRPr="00092616">
        <w:rPr>
          <w:rFonts w:ascii="Times New Roman" w:hAnsi="Times New Roman" w:cs="Times New Roman"/>
        </w:rPr>
        <w:t xml:space="preserve">) i članka </w:t>
      </w:r>
      <w:r w:rsidR="0016329A" w:rsidRPr="00092616">
        <w:rPr>
          <w:rFonts w:ascii="Times New Roman" w:hAnsi="Times New Roman" w:cs="Times New Roman"/>
        </w:rPr>
        <w:t>42. stavka 3.</w:t>
      </w:r>
      <w:r w:rsidRPr="00092616">
        <w:rPr>
          <w:rFonts w:ascii="Times New Roman" w:hAnsi="Times New Roman" w:cs="Times New Roman"/>
        </w:rPr>
        <w:t xml:space="preserve"> Statuta Građevinskog i arhitektonskog fakulteta Osijek</w:t>
      </w:r>
      <w:r w:rsidR="00210EDD" w:rsidRPr="00092616">
        <w:rPr>
          <w:rFonts w:ascii="Times New Roman" w:hAnsi="Times New Roman" w:cs="Times New Roman"/>
        </w:rPr>
        <w:t>, pročišćeni tekst</w:t>
      </w:r>
      <w:r w:rsidRPr="00092616">
        <w:rPr>
          <w:rFonts w:ascii="Times New Roman" w:hAnsi="Times New Roman" w:cs="Times New Roman"/>
        </w:rPr>
        <w:t xml:space="preserve"> (u daljnjem tekstu: Fakultet), Fakultetsko vijeće Građevinskog i arhitektonskog fakulteta Osijek, na </w:t>
      </w:r>
      <w:r w:rsidR="00F37D49" w:rsidRPr="00092616">
        <w:rPr>
          <w:rFonts w:ascii="Times New Roman" w:hAnsi="Times New Roman" w:cs="Times New Roman"/>
        </w:rPr>
        <w:t>5</w:t>
      </w:r>
      <w:r w:rsidR="00210EDD" w:rsidRPr="00092616">
        <w:rPr>
          <w:rFonts w:ascii="Times New Roman" w:hAnsi="Times New Roman" w:cs="Times New Roman"/>
        </w:rPr>
        <w:t xml:space="preserve">. </w:t>
      </w:r>
      <w:r w:rsidRPr="00092616">
        <w:rPr>
          <w:rFonts w:ascii="Times New Roman" w:hAnsi="Times New Roman" w:cs="Times New Roman"/>
        </w:rPr>
        <w:t>redovitoj sjednici</w:t>
      </w:r>
      <w:r w:rsidR="00210EDD" w:rsidRPr="00092616">
        <w:rPr>
          <w:rFonts w:ascii="Times New Roman" w:hAnsi="Times New Roman" w:cs="Times New Roman"/>
        </w:rPr>
        <w:t xml:space="preserve"> u akademskoj 2022./2023. godini</w:t>
      </w:r>
      <w:r w:rsidRPr="00092616">
        <w:rPr>
          <w:rFonts w:ascii="Times New Roman" w:hAnsi="Times New Roman" w:cs="Times New Roman"/>
        </w:rPr>
        <w:t xml:space="preserve"> održanoj dana </w:t>
      </w:r>
      <w:r w:rsidR="00210EDD" w:rsidRPr="00092616">
        <w:rPr>
          <w:rFonts w:ascii="Times New Roman" w:hAnsi="Times New Roman" w:cs="Times New Roman"/>
        </w:rPr>
        <w:t>1</w:t>
      </w:r>
      <w:r w:rsidR="00F37D49" w:rsidRPr="00092616">
        <w:rPr>
          <w:rFonts w:ascii="Times New Roman" w:hAnsi="Times New Roman" w:cs="Times New Roman"/>
        </w:rPr>
        <w:t>5</w:t>
      </w:r>
      <w:r w:rsidR="00210EDD" w:rsidRPr="00092616">
        <w:rPr>
          <w:rFonts w:ascii="Times New Roman" w:hAnsi="Times New Roman" w:cs="Times New Roman"/>
        </w:rPr>
        <w:t xml:space="preserve">. </w:t>
      </w:r>
      <w:r w:rsidR="00F37D49" w:rsidRPr="00092616">
        <w:rPr>
          <w:rFonts w:ascii="Times New Roman" w:hAnsi="Times New Roman" w:cs="Times New Roman"/>
        </w:rPr>
        <w:t>veljače</w:t>
      </w:r>
      <w:r w:rsidR="00210EDD" w:rsidRPr="00092616">
        <w:rPr>
          <w:rFonts w:ascii="Times New Roman" w:hAnsi="Times New Roman" w:cs="Times New Roman"/>
        </w:rPr>
        <w:t xml:space="preserve"> 2023. pod</w:t>
      </w:r>
      <w:r w:rsidR="00F37D49" w:rsidRPr="00092616">
        <w:rPr>
          <w:rFonts w:ascii="Times New Roman" w:hAnsi="Times New Roman" w:cs="Times New Roman"/>
        </w:rPr>
        <w:t xml:space="preserve"> </w:t>
      </w:r>
      <w:r w:rsidR="00092616" w:rsidRPr="00092616">
        <w:rPr>
          <w:rFonts w:ascii="Times New Roman" w:hAnsi="Times New Roman" w:cs="Times New Roman"/>
        </w:rPr>
        <w:t>16</w:t>
      </w:r>
      <w:r w:rsidR="00F37D49" w:rsidRPr="00092616">
        <w:rPr>
          <w:rFonts w:ascii="Times New Roman" w:hAnsi="Times New Roman" w:cs="Times New Roman"/>
        </w:rPr>
        <w:t xml:space="preserve">. </w:t>
      </w:r>
      <w:r w:rsidR="00210EDD" w:rsidRPr="00092616">
        <w:rPr>
          <w:rFonts w:ascii="Times New Roman" w:hAnsi="Times New Roman" w:cs="Times New Roman"/>
        </w:rPr>
        <w:t>točkom dnevnog reda</w:t>
      </w:r>
      <w:r w:rsidRPr="00092616">
        <w:rPr>
          <w:rFonts w:ascii="Times New Roman" w:hAnsi="Times New Roman" w:cs="Times New Roman"/>
        </w:rPr>
        <w:t>, donijelo je</w:t>
      </w:r>
    </w:p>
    <w:p w14:paraId="234FFE80" w14:textId="77777777" w:rsidR="00EE0706" w:rsidRPr="00092616" w:rsidRDefault="00EE070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EE34772" w14:textId="77777777" w:rsidR="000B0CB0" w:rsidRPr="00092616" w:rsidRDefault="00A47A4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92616">
        <w:rPr>
          <w:rFonts w:ascii="Times New Roman" w:hAnsi="Times New Roman" w:cs="Times New Roman"/>
          <w:b/>
        </w:rPr>
        <w:t>PRAVILNIK O</w:t>
      </w:r>
    </w:p>
    <w:p w14:paraId="0EA9C8C7" w14:textId="5FE2F29F" w:rsidR="00D47524" w:rsidRPr="00092616" w:rsidRDefault="00A47A4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92616">
        <w:rPr>
          <w:rFonts w:ascii="Times New Roman" w:hAnsi="Times New Roman" w:cs="Times New Roman"/>
          <w:b/>
        </w:rPr>
        <w:t>NASTAVNIM I STRUČNIM BAZAMA</w:t>
      </w:r>
    </w:p>
    <w:p w14:paraId="1BBE3C3E" w14:textId="015C329C" w:rsidR="00A47A45" w:rsidRPr="00092616" w:rsidRDefault="00A47A4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92616">
        <w:rPr>
          <w:rFonts w:ascii="Times New Roman" w:hAnsi="Times New Roman" w:cs="Times New Roman"/>
          <w:b/>
        </w:rPr>
        <w:t>GRAĐEVINS</w:t>
      </w:r>
      <w:r w:rsidR="00B90D4C" w:rsidRPr="00092616">
        <w:rPr>
          <w:rFonts w:ascii="Times New Roman" w:hAnsi="Times New Roman" w:cs="Times New Roman"/>
          <w:b/>
        </w:rPr>
        <w:t>KOG I ARHITEKTONSKOG FAKULTETA OSIJEK</w:t>
      </w:r>
    </w:p>
    <w:p w14:paraId="6C19E8A5" w14:textId="77777777" w:rsidR="008B5642" w:rsidRPr="00092616" w:rsidRDefault="008B5642">
      <w:pPr>
        <w:spacing w:after="0" w:line="240" w:lineRule="auto"/>
        <w:rPr>
          <w:rFonts w:ascii="Times New Roman" w:hAnsi="Times New Roman" w:cs="Times New Roman"/>
        </w:rPr>
      </w:pPr>
    </w:p>
    <w:p w14:paraId="38FEED2A" w14:textId="77777777" w:rsidR="00A47A45" w:rsidRPr="00092616" w:rsidRDefault="00A47A4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92616">
        <w:rPr>
          <w:rFonts w:ascii="Times New Roman" w:hAnsi="Times New Roman" w:cs="Times New Roman"/>
          <w:b/>
        </w:rPr>
        <w:t>I. OPĆE ODREDBE</w:t>
      </w:r>
    </w:p>
    <w:p w14:paraId="103C9B6A" w14:textId="77777777" w:rsidR="00A47A45" w:rsidRPr="00092616" w:rsidRDefault="00A47A4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092616">
        <w:rPr>
          <w:rFonts w:ascii="Times New Roman" w:hAnsi="Times New Roman" w:cs="Times New Roman"/>
          <w:b/>
        </w:rPr>
        <w:t>Članak 1.</w:t>
      </w:r>
    </w:p>
    <w:p w14:paraId="54E2B2CA" w14:textId="36A37A15" w:rsidR="00A47A45" w:rsidRPr="00EA426B" w:rsidRDefault="00400597" w:rsidP="00EA426B">
      <w:pPr>
        <w:pStyle w:val="Odlomakpopisa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 xml:space="preserve">U cilju unaprjeđenja nastavne djelatnosti te stručnog rada </w:t>
      </w:r>
      <w:r w:rsidR="00B90D4C" w:rsidRPr="00EA426B">
        <w:rPr>
          <w:rFonts w:ascii="Times New Roman" w:hAnsi="Times New Roman" w:cs="Times New Roman"/>
        </w:rPr>
        <w:t xml:space="preserve">Fakulteta </w:t>
      </w:r>
      <w:r w:rsidRPr="00EA426B">
        <w:rPr>
          <w:rFonts w:ascii="Times New Roman" w:hAnsi="Times New Roman" w:cs="Times New Roman"/>
        </w:rPr>
        <w:t>ovim P</w:t>
      </w:r>
      <w:r w:rsidR="00A47A45" w:rsidRPr="00EA426B">
        <w:rPr>
          <w:rFonts w:ascii="Times New Roman" w:hAnsi="Times New Roman" w:cs="Times New Roman"/>
        </w:rPr>
        <w:t xml:space="preserve">ravilnikom uređuju se uvjeti, kriteriji i postupak za dodjelu i oduzimanje statusa </w:t>
      </w:r>
      <w:r w:rsidR="00D604D3" w:rsidRPr="00EA426B">
        <w:rPr>
          <w:rFonts w:ascii="Times New Roman" w:hAnsi="Times New Roman" w:cs="Times New Roman"/>
        </w:rPr>
        <w:t>nastavne</w:t>
      </w:r>
      <w:r w:rsidR="00A47A45" w:rsidRPr="00EA426B">
        <w:rPr>
          <w:rFonts w:ascii="Times New Roman" w:hAnsi="Times New Roman" w:cs="Times New Roman"/>
        </w:rPr>
        <w:t xml:space="preserve"> i stručne baze Građevins</w:t>
      </w:r>
      <w:r w:rsidR="00B90D4C" w:rsidRPr="00EA426B">
        <w:rPr>
          <w:rFonts w:ascii="Times New Roman" w:hAnsi="Times New Roman" w:cs="Times New Roman"/>
        </w:rPr>
        <w:t>kog i arhitektonskog fakulteta Osijek</w:t>
      </w:r>
      <w:r w:rsidR="00A47A45" w:rsidRPr="00EA426B">
        <w:rPr>
          <w:rFonts w:ascii="Times New Roman" w:hAnsi="Times New Roman" w:cs="Times New Roman"/>
        </w:rPr>
        <w:t xml:space="preserve"> (u daljnjem tekstu: baze)</w:t>
      </w:r>
      <w:r w:rsidR="00B90D4C" w:rsidRPr="00EA426B">
        <w:rPr>
          <w:rFonts w:ascii="Times New Roman" w:hAnsi="Times New Roman" w:cs="Times New Roman"/>
        </w:rPr>
        <w:t>.</w:t>
      </w:r>
    </w:p>
    <w:p w14:paraId="316573E8" w14:textId="388F4AE0" w:rsidR="00A47A45" w:rsidRPr="00EA426B" w:rsidRDefault="00A47A45" w:rsidP="00EA426B">
      <w:pPr>
        <w:pStyle w:val="Odlomakpopisa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Temeljni ciljevi uspostave nastavnih i stručnih baza su:</w:t>
      </w:r>
    </w:p>
    <w:p w14:paraId="1C1C4A4C" w14:textId="7298B420" w:rsidR="00A47A45" w:rsidRPr="006D6AA1" w:rsidRDefault="00A47A45">
      <w:pPr>
        <w:pStyle w:val="Odlomakpopisa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povezivati Fakultet s ustanovama i drugim pravnim osobama iz različitih područja djelatnosti i uspostaviti suradnju koja omogućuje povezivanje rada u praksi s</w:t>
      </w:r>
      <w:r w:rsidR="009C15D5" w:rsidRPr="006D6AA1">
        <w:rPr>
          <w:rFonts w:ascii="Times New Roman" w:hAnsi="Times New Roman" w:cs="Times New Roman"/>
        </w:rPr>
        <w:t xml:space="preserve"> </w:t>
      </w:r>
      <w:r w:rsidRPr="006D6AA1">
        <w:rPr>
          <w:rFonts w:ascii="Times New Roman" w:hAnsi="Times New Roman" w:cs="Times New Roman"/>
        </w:rPr>
        <w:t>visokim obrazovanjem</w:t>
      </w:r>
    </w:p>
    <w:p w14:paraId="045B163C" w14:textId="7463CF35" w:rsidR="009C3E7E" w:rsidRPr="006D6AA1" w:rsidRDefault="009C3E7E">
      <w:pPr>
        <w:pStyle w:val="Odlomakpopisa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omogućiti studentima kvalitetnu stručnu praksu</w:t>
      </w:r>
      <w:r w:rsidR="00816CF0" w:rsidRPr="006D6AA1">
        <w:rPr>
          <w:rFonts w:ascii="Times New Roman" w:hAnsi="Times New Roman" w:cs="Times New Roman"/>
        </w:rPr>
        <w:t xml:space="preserve"> i</w:t>
      </w:r>
      <w:r w:rsidRPr="006D6AA1">
        <w:rPr>
          <w:rFonts w:ascii="Times New Roman" w:hAnsi="Times New Roman" w:cs="Times New Roman"/>
        </w:rPr>
        <w:t xml:space="preserve"> stjecanje praktičnih kompetencija</w:t>
      </w:r>
    </w:p>
    <w:p w14:paraId="3570C05B" w14:textId="02A90DC2" w:rsidR="009C3E7E" w:rsidRPr="006D6AA1" w:rsidRDefault="009C3E7E">
      <w:pPr>
        <w:pStyle w:val="Odlomakpopisa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omogućiti bolju zapošljivost studenata</w:t>
      </w:r>
    </w:p>
    <w:p w14:paraId="4190449E" w14:textId="16E51152" w:rsidR="009C3E7E" w:rsidRPr="006D6AA1" w:rsidRDefault="009C3E7E">
      <w:pPr>
        <w:pStyle w:val="Odlomakpopisa"/>
        <w:numPr>
          <w:ilvl w:val="0"/>
          <w:numId w:val="14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 xml:space="preserve">omogućiti pravnim osobama pristup novim znanjima i tehnologijama, zajednički </w:t>
      </w:r>
      <w:r w:rsidR="00DE467B" w:rsidRPr="006D6AA1">
        <w:rPr>
          <w:rFonts w:ascii="Times New Roman" w:hAnsi="Times New Roman" w:cs="Times New Roman"/>
        </w:rPr>
        <w:t>pristup EU fondovima, kao i drugim oblicima financiranja na lokalnoj, regionalnoj, državnoj i međunarodnoj razini, kao i napredovanje zaposlenika baza sudjelovanjem u nastavi i znanstvenom radu na Fakultetu.</w:t>
      </w:r>
    </w:p>
    <w:p w14:paraId="67478616" w14:textId="77777777" w:rsidR="006D6AA1" w:rsidRPr="006D6AA1" w:rsidRDefault="006D6AA1">
      <w:pPr>
        <w:spacing w:after="0" w:line="240" w:lineRule="auto"/>
        <w:rPr>
          <w:rFonts w:ascii="Times New Roman" w:hAnsi="Times New Roman" w:cs="Times New Roman"/>
        </w:rPr>
      </w:pPr>
    </w:p>
    <w:p w14:paraId="18F8C633" w14:textId="77777777" w:rsidR="00774557" w:rsidRPr="006D6AA1" w:rsidRDefault="0077455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Članak 2.</w:t>
      </w:r>
    </w:p>
    <w:p w14:paraId="7A0D3779" w14:textId="6C3845A5" w:rsidR="00774557" w:rsidRPr="00EA426B" w:rsidRDefault="00774557" w:rsidP="00EA426B">
      <w:pPr>
        <w:pStyle w:val="Odlomakpopisa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 xml:space="preserve">Pojedini pojmovi u </w:t>
      </w:r>
      <w:r w:rsidR="00B90D4C" w:rsidRPr="00EA426B">
        <w:rPr>
          <w:rFonts w:ascii="Times New Roman" w:hAnsi="Times New Roman" w:cs="Times New Roman"/>
        </w:rPr>
        <w:t>ovom</w:t>
      </w:r>
      <w:r w:rsidRPr="00EA426B">
        <w:rPr>
          <w:rFonts w:ascii="Times New Roman" w:hAnsi="Times New Roman" w:cs="Times New Roman"/>
        </w:rPr>
        <w:t xml:space="preserve"> Pravilnika imaju sljedeće značenje:</w:t>
      </w:r>
    </w:p>
    <w:p w14:paraId="46D23627" w14:textId="5AD5F110" w:rsidR="00AB63AC" w:rsidRPr="00EA426B" w:rsidRDefault="00F722E8" w:rsidP="00EA426B">
      <w:pPr>
        <w:pStyle w:val="Odlomakpopisa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  <w:b/>
        </w:rPr>
        <w:t>Nastavna baza</w:t>
      </w:r>
      <w:r w:rsidRPr="00EA426B">
        <w:rPr>
          <w:rFonts w:ascii="Times New Roman" w:hAnsi="Times New Roman" w:cs="Times New Roman"/>
        </w:rPr>
        <w:t xml:space="preserve"> je </w:t>
      </w:r>
      <w:r w:rsidR="00AB63AC" w:rsidRPr="00EA426B">
        <w:rPr>
          <w:rFonts w:ascii="Times New Roman" w:hAnsi="Times New Roman" w:cs="Times New Roman"/>
        </w:rPr>
        <w:t>svaki pravni subjekt (trgovačko društvo, tvrtka, inženjerski ured, udruga</w:t>
      </w:r>
      <w:r w:rsidR="00400597" w:rsidRPr="00EA426B">
        <w:rPr>
          <w:rFonts w:ascii="Times New Roman" w:hAnsi="Times New Roman" w:cs="Times New Roman"/>
        </w:rPr>
        <w:t>, institut, državno tijelo, jedinica</w:t>
      </w:r>
      <w:r w:rsidR="00AB63AC" w:rsidRPr="00EA426B">
        <w:rPr>
          <w:rFonts w:ascii="Times New Roman" w:hAnsi="Times New Roman" w:cs="Times New Roman"/>
        </w:rPr>
        <w:t xml:space="preserve"> lokalne uprave i samouprave</w:t>
      </w:r>
      <w:r w:rsidR="00400597" w:rsidRPr="00EA426B">
        <w:rPr>
          <w:rFonts w:ascii="Times New Roman" w:hAnsi="Times New Roman" w:cs="Times New Roman"/>
        </w:rPr>
        <w:t xml:space="preserve"> i sl</w:t>
      </w:r>
      <w:r w:rsidR="00816CF0" w:rsidRPr="00EA426B">
        <w:rPr>
          <w:rFonts w:ascii="Times New Roman" w:hAnsi="Times New Roman" w:cs="Times New Roman"/>
        </w:rPr>
        <w:t>ično</w:t>
      </w:r>
      <w:r w:rsidR="00400597" w:rsidRPr="00EA426B">
        <w:rPr>
          <w:rFonts w:ascii="Times New Roman" w:hAnsi="Times New Roman" w:cs="Times New Roman"/>
        </w:rPr>
        <w:t>) s koj</w:t>
      </w:r>
      <w:r w:rsidR="00816CF0" w:rsidRPr="00EA426B">
        <w:rPr>
          <w:rFonts w:ascii="Times New Roman" w:hAnsi="Times New Roman" w:cs="Times New Roman"/>
        </w:rPr>
        <w:t>i</w:t>
      </w:r>
      <w:r w:rsidR="00400597" w:rsidRPr="00EA426B">
        <w:rPr>
          <w:rFonts w:ascii="Times New Roman" w:hAnsi="Times New Roman" w:cs="Times New Roman"/>
        </w:rPr>
        <w:t xml:space="preserve">m je Fakultet sklopio Sporazum o suradnji na temelju kojeg se </w:t>
      </w:r>
      <w:r w:rsidR="00816CF0" w:rsidRPr="00EA426B">
        <w:rPr>
          <w:rFonts w:ascii="Times New Roman" w:hAnsi="Times New Roman" w:cs="Times New Roman"/>
        </w:rPr>
        <w:t>dio</w:t>
      </w:r>
      <w:r w:rsidR="009C15D5" w:rsidRPr="00EA426B">
        <w:rPr>
          <w:rFonts w:ascii="Times New Roman" w:hAnsi="Times New Roman" w:cs="Times New Roman"/>
        </w:rPr>
        <w:t xml:space="preserve"> studijskog programa </w:t>
      </w:r>
      <w:r w:rsidR="00816CF0" w:rsidRPr="00EA426B">
        <w:rPr>
          <w:rFonts w:ascii="Times New Roman" w:hAnsi="Times New Roman" w:cs="Times New Roman"/>
        </w:rPr>
        <w:t>provodi</w:t>
      </w:r>
      <w:r w:rsidR="00400597" w:rsidRPr="00EA426B">
        <w:rPr>
          <w:rFonts w:ascii="Times New Roman" w:hAnsi="Times New Roman" w:cs="Times New Roman"/>
        </w:rPr>
        <w:t xml:space="preserve"> na tom pravnom </w:t>
      </w:r>
      <w:r w:rsidR="00816CF0" w:rsidRPr="00EA426B">
        <w:rPr>
          <w:rFonts w:ascii="Times New Roman" w:hAnsi="Times New Roman" w:cs="Times New Roman"/>
        </w:rPr>
        <w:t>subjektu</w:t>
      </w:r>
      <w:r w:rsidR="004F28D4" w:rsidRPr="00EA426B">
        <w:rPr>
          <w:rFonts w:ascii="Times New Roman" w:hAnsi="Times New Roman" w:cs="Times New Roman"/>
        </w:rPr>
        <w:t xml:space="preserve"> uz sudjelovanje u njoj zaposlene stručne osobe </w:t>
      </w:r>
      <w:r w:rsidR="002D6933">
        <w:rPr>
          <w:rFonts w:ascii="Times New Roman" w:hAnsi="Times New Roman" w:cs="Times New Roman"/>
        </w:rPr>
        <w:t>-</w:t>
      </w:r>
      <w:r w:rsidR="002D6933" w:rsidRPr="00EA426B">
        <w:rPr>
          <w:rFonts w:ascii="Times New Roman" w:hAnsi="Times New Roman" w:cs="Times New Roman"/>
        </w:rPr>
        <w:t xml:space="preserve"> </w:t>
      </w:r>
      <w:r w:rsidR="004F28D4" w:rsidRPr="00EA426B">
        <w:rPr>
          <w:rFonts w:ascii="Times New Roman" w:hAnsi="Times New Roman" w:cs="Times New Roman"/>
        </w:rPr>
        <w:t>mentora</w:t>
      </w:r>
      <w:r w:rsidR="00816CF0" w:rsidRPr="00EA426B">
        <w:rPr>
          <w:rFonts w:ascii="Times New Roman" w:hAnsi="Times New Roman" w:cs="Times New Roman"/>
        </w:rPr>
        <w:t>.</w:t>
      </w:r>
    </w:p>
    <w:p w14:paraId="09743E2D" w14:textId="673518BB" w:rsidR="00F722E8" w:rsidRPr="00EA426B" w:rsidRDefault="00F722E8" w:rsidP="00EA426B">
      <w:pPr>
        <w:pStyle w:val="Odlomakpopisa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  <w:b/>
        </w:rPr>
        <w:t>Stručna baza</w:t>
      </w:r>
      <w:r w:rsidRPr="00EA426B">
        <w:rPr>
          <w:rFonts w:ascii="Times New Roman" w:hAnsi="Times New Roman" w:cs="Times New Roman"/>
        </w:rPr>
        <w:t xml:space="preserve"> je </w:t>
      </w:r>
      <w:r w:rsidR="00816CF0" w:rsidRPr="00EA426B">
        <w:rPr>
          <w:rFonts w:ascii="Times New Roman" w:hAnsi="Times New Roman" w:cs="Times New Roman"/>
        </w:rPr>
        <w:t>svaki pravni subjekt (</w:t>
      </w:r>
      <w:bookmarkStart w:id="0" w:name="_Hlk87876005"/>
      <w:r w:rsidR="00816CF0" w:rsidRPr="00EA426B">
        <w:rPr>
          <w:rFonts w:ascii="Times New Roman" w:hAnsi="Times New Roman" w:cs="Times New Roman"/>
        </w:rPr>
        <w:t>trgovačko društvo, tvrtka, inženjerski ured, udruga, institut, državno tijelo, jedinica lokalne uprave i samouprave i slično</w:t>
      </w:r>
      <w:bookmarkEnd w:id="0"/>
      <w:r w:rsidR="00816CF0" w:rsidRPr="00EA426B">
        <w:rPr>
          <w:rFonts w:ascii="Times New Roman" w:hAnsi="Times New Roman" w:cs="Times New Roman"/>
        </w:rPr>
        <w:t xml:space="preserve">) s kojim je Fakultet sklopio Sporazum o suradnji na temelju kojeg se stručna praksa provodi na tom pravnom subjektu </w:t>
      </w:r>
      <w:r w:rsidRPr="00EA426B">
        <w:rPr>
          <w:rFonts w:ascii="Times New Roman" w:hAnsi="Times New Roman" w:cs="Times New Roman"/>
        </w:rPr>
        <w:t xml:space="preserve">uz sudjelovanje u njoj zaposlene stručne osobe </w:t>
      </w:r>
      <w:r w:rsidR="002D6933">
        <w:rPr>
          <w:rFonts w:ascii="Times New Roman" w:hAnsi="Times New Roman" w:cs="Times New Roman"/>
        </w:rPr>
        <w:t>-</w:t>
      </w:r>
      <w:r w:rsidR="002D6933" w:rsidRPr="00EA426B">
        <w:rPr>
          <w:rFonts w:ascii="Times New Roman" w:hAnsi="Times New Roman" w:cs="Times New Roman"/>
        </w:rPr>
        <w:t xml:space="preserve"> </w:t>
      </w:r>
      <w:r w:rsidRPr="00EA426B">
        <w:rPr>
          <w:rFonts w:ascii="Times New Roman" w:hAnsi="Times New Roman" w:cs="Times New Roman"/>
        </w:rPr>
        <w:t>mentora.</w:t>
      </w:r>
    </w:p>
    <w:p w14:paraId="4B820D2D" w14:textId="2E994C30" w:rsidR="00F722E8" w:rsidRPr="00EA426B" w:rsidRDefault="00F722E8" w:rsidP="00EA426B">
      <w:pPr>
        <w:pStyle w:val="Odlomakpopisa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  <w:b/>
        </w:rPr>
        <w:t>Sporazum o suradnji</w:t>
      </w:r>
      <w:r w:rsidRPr="00EA426B">
        <w:rPr>
          <w:rFonts w:ascii="Times New Roman" w:hAnsi="Times New Roman" w:cs="Times New Roman"/>
        </w:rPr>
        <w:t xml:space="preserve"> je sporazum između baze i Fakulteta kojim se uređuju međusobni odnosi </w:t>
      </w:r>
      <w:r w:rsidR="00280769" w:rsidRPr="00EA426B">
        <w:rPr>
          <w:rFonts w:ascii="Times New Roman" w:hAnsi="Times New Roman" w:cs="Times New Roman"/>
        </w:rPr>
        <w:t xml:space="preserve">i obveze </w:t>
      </w:r>
      <w:r w:rsidRPr="00EA426B">
        <w:rPr>
          <w:rFonts w:ascii="Times New Roman" w:hAnsi="Times New Roman" w:cs="Times New Roman"/>
        </w:rPr>
        <w:t>u provedbi stručnog</w:t>
      </w:r>
      <w:r w:rsidR="000A4BA9" w:rsidRPr="00EA426B">
        <w:rPr>
          <w:rFonts w:ascii="Times New Roman" w:hAnsi="Times New Roman" w:cs="Times New Roman"/>
        </w:rPr>
        <w:t xml:space="preserve"> i</w:t>
      </w:r>
      <w:r w:rsidRPr="00EA426B">
        <w:rPr>
          <w:rFonts w:ascii="Times New Roman" w:hAnsi="Times New Roman" w:cs="Times New Roman"/>
        </w:rPr>
        <w:t xml:space="preserve"> nastavnog rada.</w:t>
      </w:r>
    </w:p>
    <w:p w14:paraId="5CA7CB61" w14:textId="5D20788D" w:rsidR="00A3508D" w:rsidRPr="00EA426B" w:rsidRDefault="00A3508D" w:rsidP="00EA426B">
      <w:pPr>
        <w:pStyle w:val="Odlomakpopisa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Ostali pojmovi koji se koriste u ovom Pravilniku imaju jednako značenje kao pojmovi koji se kori</w:t>
      </w:r>
      <w:r w:rsidR="00B90D4C" w:rsidRPr="00EA426B">
        <w:rPr>
          <w:rFonts w:ascii="Times New Roman" w:hAnsi="Times New Roman" w:cs="Times New Roman"/>
        </w:rPr>
        <w:t>s</w:t>
      </w:r>
      <w:r w:rsidRPr="00EA426B">
        <w:rPr>
          <w:rFonts w:ascii="Times New Roman" w:hAnsi="Times New Roman" w:cs="Times New Roman"/>
        </w:rPr>
        <w:t xml:space="preserve">te u Zakonu o </w:t>
      </w:r>
      <w:r w:rsidR="002D6933" w:rsidRPr="00EA426B">
        <w:rPr>
          <w:rFonts w:ascii="Times New Roman" w:hAnsi="Times New Roman" w:cs="Times New Roman"/>
        </w:rPr>
        <w:t xml:space="preserve">visokom obrazovanju i </w:t>
      </w:r>
      <w:r w:rsidRPr="00EA426B">
        <w:rPr>
          <w:rFonts w:ascii="Times New Roman" w:hAnsi="Times New Roman" w:cs="Times New Roman"/>
        </w:rPr>
        <w:t>znanstvenoj djelatnosti</w:t>
      </w:r>
      <w:r w:rsidR="002D6933" w:rsidRPr="00EA426B">
        <w:rPr>
          <w:rFonts w:ascii="Times New Roman" w:hAnsi="Times New Roman" w:cs="Times New Roman"/>
        </w:rPr>
        <w:t>.</w:t>
      </w:r>
    </w:p>
    <w:p w14:paraId="2C323483" w14:textId="1FC3A607" w:rsidR="00B90D4C" w:rsidRPr="006D6AA1" w:rsidRDefault="00B90D4C">
      <w:pPr>
        <w:spacing w:after="0" w:line="240" w:lineRule="auto"/>
        <w:rPr>
          <w:rFonts w:ascii="Times New Roman" w:hAnsi="Times New Roman" w:cs="Times New Roman"/>
        </w:rPr>
      </w:pPr>
    </w:p>
    <w:p w14:paraId="1D154B20" w14:textId="77777777" w:rsidR="00A3508D" w:rsidRPr="006D6AA1" w:rsidRDefault="00A3508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Članak 3.</w:t>
      </w:r>
    </w:p>
    <w:p w14:paraId="0F9897E0" w14:textId="77777777" w:rsidR="00A3508D" w:rsidRPr="006D6AA1" w:rsidRDefault="00A3508D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Izrazi koji se koriste u ovom Pravilniku, a imaju rodno značenje, odnose se jednako na muški i ženski rod.</w:t>
      </w:r>
    </w:p>
    <w:p w14:paraId="6916FA5C" w14:textId="1053C0E5" w:rsidR="00656D84" w:rsidRPr="006D6AA1" w:rsidRDefault="00656D8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8A87C81" w14:textId="77777777" w:rsidR="00A3508D" w:rsidRPr="006D6AA1" w:rsidRDefault="00A3508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II. UVJETI I KRITERIJI ZA DODJELU STATUSA BAZE</w:t>
      </w:r>
    </w:p>
    <w:p w14:paraId="51A15021" w14:textId="77777777" w:rsidR="00A3508D" w:rsidRPr="006D6AA1" w:rsidRDefault="00A3508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Članak 4.</w:t>
      </w:r>
    </w:p>
    <w:p w14:paraId="5A4E422F" w14:textId="214C7826" w:rsidR="009D4924" w:rsidRPr="00EA426B" w:rsidRDefault="009D4924" w:rsidP="00EA426B">
      <w:pPr>
        <w:pStyle w:val="Odlomakpopisa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Status baze Fakulteta može se dodijeliti pravnom subjektu koji zadovoljava uvjete za izvođenje nastave, edukaciju i istraživanje, sukladno studijskom programu, pojedinom nastavnom predmetu i/ili projektu.</w:t>
      </w:r>
    </w:p>
    <w:p w14:paraId="53E02C7C" w14:textId="0DAA1915" w:rsidR="009D4924" w:rsidRPr="00EA426B" w:rsidRDefault="009D4924" w:rsidP="00EA426B">
      <w:pPr>
        <w:pStyle w:val="Odlomakpopisa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Uvjeti koje treba zadovoljavati baza Fakulteta su zadovoljavajuća razina stručnog rada, postojanje kvalificiranog stručnog kadra</w:t>
      </w:r>
      <w:r w:rsidR="0007277A" w:rsidRPr="00EA426B">
        <w:rPr>
          <w:rFonts w:ascii="Times New Roman" w:hAnsi="Times New Roman" w:cs="Times New Roman"/>
        </w:rPr>
        <w:t xml:space="preserve"> (mentora)</w:t>
      </w:r>
      <w:r w:rsidRPr="00EA426B">
        <w:rPr>
          <w:rFonts w:ascii="Times New Roman" w:hAnsi="Times New Roman" w:cs="Times New Roman"/>
        </w:rPr>
        <w:t>, odgovarajući prostor</w:t>
      </w:r>
      <w:r w:rsidR="0007277A" w:rsidRPr="00EA426B">
        <w:rPr>
          <w:rFonts w:ascii="Times New Roman" w:hAnsi="Times New Roman" w:cs="Times New Roman"/>
        </w:rPr>
        <w:t xml:space="preserve"> i</w:t>
      </w:r>
      <w:r w:rsidRPr="00EA426B">
        <w:rPr>
          <w:rFonts w:ascii="Times New Roman" w:hAnsi="Times New Roman" w:cs="Times New Roman"/>
        </w:rPr>
        <w:t xml:space="preserve"> oprema za provedbu određene aktivnosti, mogućnost </w:t>
      </w:r>
      <w:r w:rsidR="0007277A" w:rsidRPr="00EA426B">
        <w:rPr>
          <w:rFonts w:ascii="Times New Roman" w:hAnsi="Times New Roman" w:cs="Times New Roman"/>
        </w:rPr>
        <w:t xml:space="preserve">kontinuiranog </w:t>
      </w:r>
      <w:r w:rsidRPr="00EA426B">
        <w:rPr>
          <w:rFonts w:ascii="Times New Roman" w:hAnsi="Times New Roman" w:cs="Times New Roman"/>
        </w:rPr>
        <w:t xml:space="preserve">prihvata </w:t>
      </w:r>
      <w:r w:rsidR="0007277A" w:rsidRPr="00EA426B">
        <w:rPr>
          <w:rFonts w:ascii="Times New Roman" w:hAnsi="Times New Roman" w:cs="Times New Roman"/>
        </w:rPr>
        <w:t xml:space="preserve">studenata, </w:t>
      </w:r>
      <w:r w:rsidRPr="00EA426B">
        <w:rPr>
          <w:rFonts w:ascii="Times New Roman" w:hAnsi="Times New Roman" w:cs="Times New Roman"/>
        </w:rPr>
        <w:t>rad u propisanim nastavnim grupama, pozitivan stav Uprave i zaposlenika baze o suradnji s Fakultetom.</w:t>
      </w:r>
    </w:p>
    <w:p w14:paraId="19713ACF" w14:textId="27E9D085" w:rsidR="006D6AA1" w:rsidRDefault="006D6AA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FF1566E" w14:textId="77777777" w:rsidR="006D6AA1" w:rsidRPr="006D6AA1" w:rsidRDefault="006D6AA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2B3B25F" w14:textId="77777777" w:rsidR="00845065" w:rsidRPr="006D6AA1" w:rsidRDefault="0084506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lastRenderedPageBreak/>
        <w:t>III. POSTUPAK DODJELE STATUSA BAZE</w:t>
      </w:r>
    </w:p>
    <w:p w14:paraId="6448253D" w14:textId="77777777" w:rsidR="00845065" w:rsidRPr="006D6AA1" w:rsidRDefault="0084506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Pokretanje postupka stjecanja statusa baze</w:t>
      </w:r>
    </w:p>
    <w:p w14:paraId="5576EDD6" w14:textId="77777777" w:rsidR="00845065" w:rsidRPr="006D6AA1" w:rsidRDefault="0084506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Članak 5.</w:t>
      </w:r>
    </w:p>
    <w:p w14:paraId="62393C92" w14:textId="760E92A5" w:rsidR="00845065" w:rsidRPr="006D6AA1" w:rsidRDefault="00845065" w:rsidP="006D6AA1">
      <w:pPr>
        <w:pStyle w:val="Odlomakpopisa"/>
        <w:numPr>
          <w:ilvl w:val="0"/>
          <w:numId w:val="25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 xml:space="preserve">Postupak dodjele statusa baze pokreće se </w:t>
      </w:r>
      <w:r w:rsidR="0007277A" w:rsidRPr="006D6AA1">
        <w:rPr>
          <w:rFonts w:ascii="Times New Roman" w:hAnsi="Times New Roman" w:cs="Times New Roman"/>
        </w:rPr>
        <w:t xml:space="preserve">upućivanjem poziva od strane </w:t>
      </w:r>
      <w:r w:rsidR="00816CF0" w:rsidRPr="006D6AA1">
        <w:rPr>
          <w:rFonts w:ascii="Times New Roman" w:hAnsi="Times New Roman" w:cs="Times New Roman"/>
        </w:rPr>
        <w:t>Fak</w:t>
      </w:r>
      <w:r w:rsidR="00731923" w:rsidRPr="006D6AA1">
        <w:rPr>
          <w:rFonts w:ascii="Times New Roman" w:hAnsi="Times New Roman" w:cs="Times New Roman"/>
        </w:rPr>
        <w:t>ulteta</w:t>
      </w:r>
      <w:r w:rsidR="0007277A" w:rsidRPr="006D6AA1">
        <w:rPr>
          <w:rFonts w:ascii="Times New Roman" w:hAnsi="Times New Roman" w:cs="Times New Roman"/>
        </w:rPr>
        <w:t xml:space="preserve"> nekom pravnom subjektu</w:t>
      </w:r>
      <w:r w:rsidR="00731923" w:rsidRPr="006D6AA1">
        <w:rPr>
          <w:rFonts w:ascii="Times New Roman" w:hAnsi="Times New Roman" w:cs="Times New Roman"/>
        </w:rPr>
        <w:t xml:space="preserve"> ili </w:t>
      </w:r>
      <w:r w:rsidRPr="006D6AA1">
        <w:rPr>
          <w:rFonts w:ascii="Times New Roman" w:hAnsi="Times New Roman" w:cs="Times New Roman"/>
        </w:rPr>
        <w:t xml:space="preserve">podnošenjem </w:t>
      </w:r>
      <w:r w:rsidR="00E13C17">
        <w:rPr>
          <w:rFonts w:ascii="Times New Roman" w:hAnsi="Times New Roman" w:cs="Times New Roman"/>
        </w:rPr>
        <w:t>zahtjeva</w:t>
      </w:r>
      <w:r w:rsidRPr="006D6AA1">
        <w:rPr>
          <w:rFonts w:ascii="Times New Roman" w:hAnsi="Times New Roman" w:cs="Times New Roman"/>
        </w:rPr>
        <w:t xml:space="preserve"> </w:t>
      </w:r>
      <w:r w:rsidR="00731923" w:rsidRPr="006D6AA1">
        <w:rPr>
          <w:rFonts w:ascii="Times New Roman" w:hAnsi="Times New Roman" w:cs="Times New Roman"/>
        </w:rPr>
        <w:t xml:space="preserve">pravnog subjekta </w:t>
      </w:r>
      <w:r w:rsidR="002D6933">
        <w:rPr>
          <w:rFonts w:ascii="Times New Roman" w:hAnsi="Times New Roman" w:cs="Times New Roman"/>
        </w:rPr>
        <w:t xml:space="preserve">Fakultetu </w:t>
      </w:r>
      <w:r w:rsidRPr="006D6AA1">
        <w:rPr>
          <w:rFonts w:ascii="Times New Roman" w:hAnsi="Times New Roman" w:cs="Times New Roman"/>
        </w:rPr>
        <w:t>za stjecanje statusa baze.</w:t>
      </w:r>
    </w:p>
    <w:p w14:paraId="48D5A227" w14:textId="4923E486" w:rsidR="00845065" w:rsidRPr="006D6AA1" w:rsidRDefault="00606C62" w:rsidP="006D6AA1">
      <w:pPr>
        <w:pStyle w:val="Odlomakpopisa"/>
        <w:numPr>
          <w:ilvl w:val="0"/>
          <w:numId w:val="25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ziv od strane Fakulteta pravnom subjektu upućuje prodekan</w:t>
      </w:r>
      <w:r w:rsidRPr="00606C62">
        <w:rPr>
          <w:rFonts w:ascii="Times New Roman" w:hAnsi="Times New Roman" w:cs="Times New Roman"/>
        </w:rPr>
        <w:t xml:space="preserve"> </w:t>
      </w:r>
      <w:r w:rsidRPr="006D6AA1">
        <w:rPr>
          <w:rFonts w:ascii="Times New Roman" w:hAnsi="Times New Roman" w:cs="Times New Roman"/>
        </w:rPr>
        <w:t>za projekte i suradnju s gospodarstvom</w:t>
      </w:r>
      <w:r>
        <w:rPr>
          <w:rFonts w:ascii="Times New Roman" w:hAnsi="Times New Roman" w:cs="Times New Roman"/>
        </w:rPr>
        <w:t>, a z</w:t>
      </w:r>
      <w:r w:rsidR="00E13C17">
        <w:rPr>
          <w:rFonts w:ascii="Times New Roman" w:hAnsi="Times New Roman" w:cs="Times New Roman"/>
        </w:rPr>
        <w:t>ahtjev</w:t>
      </w:r>
      <w:r w:rsidR="00E13C17" w:rsidRPr="006D6A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ravnog subjekta za dodjelu statusa baze </w:t>
      </w:r>
      <w:r w:rsidR="00845065" w:rsidRPr="006D6AA1">
        <w:rPr>
          <w:rFonts w:ascii="Times New Roman" w:hAnsi="Times New Roman" w:cs="Times New Roman"/>
        </w:rPr>
        <w:t>se podnosi prodekanu za projekte i suradnju s gospodarstvom.</w:t>
      </w:r>
    </w:p>
    <w:p w14:paraId="46BA8856" w14:textId="60CF6AC6" w:rsidR="00845065" w:rsidRPr="006D6AA1" w:rsidRDefault="00E13C17" w:rsidP="006D6AA1">
      <w:pPr>
        <w:pStyle w:val="Odlomakpopisa"/>
        <w:numPr>
          <w:ilvl w:val="0"/>
          <w:numId w:val="25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ahtjev</w:t>
      </w:r>
      <w:r w:rsidRPr="006D6AA1">
        <w:rPr>
          <w:rFonts w:ascii="Times New Roman" w:hAnsi="Times New Roman" w:cs="Times New Roman"/>
        </w:rPr>
        <w:t xml:space="preserve">i </w:t>
      </w:r>
      <w:r w:rsidR="00845065" w:rsidRPr="006D6AA1">
        <w:rPr>
          <w:rFonts w:ascii="Times New Roman" w:hAnsi="Times New Roman" w:cs="Times New Roman"/>
        </w:rPr>
        <w:t>se mogu dostavljati tijekom cijele kalendarske godine.</w:t>
      </w:r>
    </w:p>
    <w:p w14:paraId="0380871D" w14:textId="77777777" w:rsidR="00731923" w:rsidRPr="006D6AA1" w:rsidRDefault="00731923">
      <w:pPr>
        <w:spacing w:after="0" w:line="240" w:lineRule="auto"/>
        <w:rPr>
          <w:rFonts w:ascii="Times New Roman" w:hAnsi="Times New Roman" w:cs="Times New Roman"/>
        </w:rPr>
      </w:pPr>
    </w:p>
    <w:p w14:paraId="7BADAFCC" w14:textId="47A1BCE2" w:rsidR="00873624" w:rsidRPr="006D6AA1" w:rsidRDefault="0087362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 xml:space="preserve">Sadržaj </w:t>
      </w:r>
      <w:r w:rsidR="00E13C17">
        <w:rPr>
          <w:rFonts w:ascii="Times New Roman" w:hAnsi="Times New Roman" w:cs="Times New Roman"/>
          <w:b/>
        </w:rPr>
        <w:t>zahtjeva</w:t>
      </w:r>
    </w:p>
    <w:p w14:paraId="596C3153" w14:textId="77777777" w:rsidR="00400597" w:rsidRPr="006D6AA1" w:rsidRDefault="00400597" w:rsidP="00EA426B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 xml:space="preserve">Članak </w:t>
      </w:r>
      <w:r w:rsidR="00845065" w:rsidRPr="006D6AA1">
        <w:rPr>
          <w:rFonts w:ascii="Times New Roman" w:hAnsi="Times New Roman" w:cs="Times New Roman"/>
          <w:b/>
        </w:rPr>
        <w:t>6</w:t>
      </w:r>
      <w:r w:rsidRPr="006D6AA1">
        <w:rPr>
          <w:rFonts w:ascii="Times New Roman" w:hAnsi="Times New Roman" w:cs="Times New Roman"/>
          <w:b/>
        </w:rPr>
        <w:t>.</w:t>
      </w:r>
    </w:p>
    <w:p w14:paraId="5A23F6C3" w14:textId="52449B6E" w:rsidR="00873624" w:rsidRPr="00EA426B" w:rsidRDefault="00E13C17" w:rsidP="00EA426B">
      <w:pPr>
        <w:pStyle w:val="Odlomakpopisa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Zahtjev</w:t>
      </w:r>
      <w:r w:rsidR="00873624" w:rsidRPr="00EA426B">
        <w:rPr>
          <w:rFonts w:ascii="Times New Roman" w:hAnsi="Times New Roman" w:cs="Times New Roman"/>
        </w:rPr>
        <w:t xml:space="preserve"> za </w:t>
      </w:r>
      <w:r w:rsidR="00C02ABD" w:rsidRPr="00EA426B">
        <w:rPr>
          <w:rFonts w:ascii="Times New Roman" w:hAnsi="Times New Roman" w:cs="Times New Roman"/>
        </w:rPr>
        <w:t>dodjelu</w:t>
      </w:r>
      <w:r w:rsidR="00873624" w:rsidRPr="00EA426B">
        <w:rPr>
          <w:rFonts w:ascii="Times New Roman" w:hAnsi="Times New Roman" w:cs="Times New Roman"/>
        </w:rPr>
        <w:t xml:space="preserve"> statusa baze podnosi se na obrascu koji je sastavni dio ovog Pravilnika (Prilog 1) zajedno s dokazima o ispunjavanju općih i posebnih uvjeta za stjecanje statusa baze.</w:t>
      </w:r>
    </w:p>
    <w:p w14:paraId="30BE7E8B" w14:textId="5D94D683" w:rsidR="00873624" w:rsidRPr="00EA426B" w:rsidRDefault="00873624" w:rsidP="00EA426B">
      <w:pPr>
        <w:pStyle w:val="Odlomakpopisa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Opći i posebni uvjeti dokazuju se sljedećom dokumentacijom:</w:t>
      </w:r>
    </w:p>
    <w:p w14:paraId="7AC5109A" w14:textId="77777777" w:rsidR="00030C91" w:rsidRPr="006D6AA1" w:rsidRDefault="00030C91" w:rsidP="006D6AA1">
      <w:pPr>
        <w:pStyle w:val="Odlomakpopisa"/>
        <w:numPr>
          <w:ilvl w:val="0"/>
          <w:numId w:val="19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Za nastavne baze:</w:t>
      </w:r>
    </w:p>
    <w:p w14:paraId="10E2F04C" w14:textId="5190F4D9" w:rsidR="00731923" w:rsidRPr="00E13C17" w:rsidRDefault="002D6933" w:rsidP="006D6AA1">
      <w:pPr>
        <w:pStyle w:val="Odlomakpopisa"/>
        <w:numPr>
          <w:ilvl w:val="0"/>
          <w:numId w:val="22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Pr="00E13C17">
        <w:rPr>
          <w:rFonts w:ascii="Times New Roman" w:hAnsi="Times New Roman" w:cs="Times New Roman"/>
        </w:rPr>
        <w:t xml:space="preserve">ismo </w:t>
      </w:r>
      <w:r w:rsidR="00731923" w:rsidRPr="00E13C17">
        <w:rPr>
          <w:rFonts w:ascii="Times New Roman" w:hAnsi="Times New Roman" w:cs="Times New Roman"/>
        </w:rPr>
        <w:t>namjere</w:t>
      </w:r>
    </w:p>
    <w:p w14:paraId="751AE498" w14:textId="410E07D7" w:rsidR="00030C91" w:rsidRPr="00E13C17" w:rsidRDefault="002D6933" w:rsidP="006D6AA1">
      <w:pPr>
        <w:pStyle w:val="Odlomakpopisa"/>
        <w:numPr>
          <w:ilvl w:val="0"/>
          <w:numId w:val="22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Pr="00E13C17">
        <w:rPr>
          <w:rFonts w:ascii="Times New Roman" w:hAnsi="Times New Roman" w:cs="Times New Roman"/>
        </w:rPr>
        <w:t xml:space="preserve">porazum </w:t>
      </w:r>
      <w:r w:rsidR="00030C91" w:rsidRPr="00E13C17">
        <w:rPr>
          <w:rFonts w:ascii="Times New Roman" w:hAnsi="Times New Roman" w:cs="Times New Roman"/>
        </w:rPr>
        <w:t>o suradnji</w:t>
      </w:r>
    </w:p>
    <w:p w14:paraId="23C096C7" w14:textId="29829DBF" w:rsidR="00030C91" w:rsidRPr="00E13C17" w:rsidRDefault="00030C91" w:rsidP="006D6AA1">
      <w:pPr>
        <w:pStyle w:val="Odlomakpopisa"/>
        <w:numPr>
          <w:ilvl w:val="0"/>
          <w:numId w:val="22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 w:rsidRPr="00E13C17">
        <w:rPr>
          <w:rFonts w:ascii="Times New Roman" w:hAnsi="Times New Roman" w:cs="Times New Roman"/>
        </w:rPr>
        <w:t>odluke o izboru u n</w:t>
      </w:r>
      <w:r w:rsidR="00731923" w:rsidRPr="00E13C17">
        <w:rPr>
          <w:rFonts w:ascii="Times New Roman" w:hAnsi="Times New Roman" w:cs="Times New Roman"/>
        </w:rPr>
        <w:t>astavna</w:t>
      </w:r>
      <w:r w:rsidR="0007277A" w:rsidRPr="00E13C17">
        <w:rPr>
          <w:rFonts w:ascii="Times New Roman" w:hAnsi="Times New Roman" w:cs="Times New Roman"/>
        </w:rPr>
        <w:t xml:space="preserve"> zvanja zaposlenika pravnog subjekta</w:t>
      </w:r>
    </w:p>
    <w:p w14:paraId="12EA7CFC" w14:textId="551C2C60" w:rsidR="0087431E" w:rsidRPr="006D6AA1" w:rsidRDefault="002D6933" w:rsidP="006D6AA1">
      <w:pPr>
        <w:pStyle w:val="Odlomakpopisa"/>
        <w:numPr>
          <w:ilvl w:val="0"/>
          <w:numId w:val="22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6D6AA1">
        <w:rPr>
          <w:rFonts w:ascii="Times New Roman" w:hAnsi="Times New Roman" w:cs="Times New Roman"/>
        </w:rPr>
        <w:t xml:space="preserve">dluka </w:t>
      </w:r>
      <w:r w:rsidR="0087431E" w:rsidRPr="006D6AA1">
        <w:rPr>
          <w:rFonts w:ascii="Times New Roman" w:hAnsi="Times New Roman" w:cs="Times New Roman"/>
        </w:rPr>
        <w:t>o izboru me</w:t>
      </w:r>
      <w:r w:rsidR="00E13C17">
        <w:rPr>
          <w:rFonts w:ascii="Times New Roman" w:hAnsi="Times New Roman" w:cs="Times New Roman"/>
        </w:rPr>
        <w:t>n</w:t>
      </w:r>
      <w:r w:rsidR="0087431E" w:rsidRPr="006D6AA1">
        <w:rPr>
          <w:rFonts w:ascii="Times New Roman" w:hAnsi="Times New Roman" w:cs="Times New Roman"/>
        </w:rPr>
        <w:t>tora</w:t>
      </w:r>
      <w:r>
        <w:rPr>
          <w:rFonts w:ascii="Times New Roman" w:hAnsi="Times New Roman" w:cs="Times New Roman"/>
        </w:rPr>
        <w:t>.</w:t>
      </w:r>
    </w:p>
    <w:p w14:paraId="2E651800" w14:textId="77777777" w:rsidR="00030C91" w:rsidRPr="006D6AA1" w:rsidRDefault="00030C91" w:rsidP="006D6AA1">
      <w:pPr>
        <w:pStyle w:val="Odlomakpopisa"/>
        <w:numPr>
          <w:ilvl w:val="0"/>
          <w:numId w:val="19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Za stručne baze:</w:t>
      </w:r>
    </w:p>
    <w:p w14:paraId="2E1F433C" w14:textId="34DF46F4" w:rsidR="00731923" w:rsidRPr="00E13C17" w:rsidRDefault="002D6933" w:rsidP="006D6AA1">
      <w:pPr>
        <w:pStyle w:val="Odlomakpopisa"/>
        <w:numPr>
          <w:ilvl w:val="0"/>
          <w:numId w:val="22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Pr="00E13C17">
        <w:rPr>
          <w:rFonts w:ascii="Times New Roman" w:hAnsi="Times New Roman" w:cs="Times New Roman"/>
        </w:rPr>
        <w:t xml:space="preserve">ismo </w:t>
      </w:r>
      <w:r w:rsidR="00731923" w:rsidRPr="00E13C17">
        <w:rPr>
          <w:rFonts w:ascii="Times New Roman" w:hAnsi="Times New Roman" w:cs="Times New Roman"/>
        </w:rPr>
        <w:t>namjere</w:t>
      </w:r>
    </w:p>
    <w:p w14:paraId="77568B51" w14:textId="74B1BD94" w:rsidR="00030C91" w:rsidRPr="00E13C17" w:rsidRDefault="002D6933" w:rsidP="006D6AA1">
      <w:pPr>
        <w:pStyle w:val="Odlomakpopisa"/>
        <w:numPr>
          <w:ilvl w:val="0"/>
          <w:numId w:val="22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Pr="00E13C17">
        <w:rPr>
          <w:rFonts w:ascii="Times New Roman" w:hAnsi="Times New Roman" w:cs="Times New Roman"/>
        </w:rPr>
        <w:t xml:space="preserve">porazum </w:t>
      </w:r>
      <w:r w:rsidR="00030C91" w:rsidRPr="00E13C17">
        <w:rPr>
          <w:rFonts w:ascii="Times New Roman" w:hAnsi="Times New Roman" w:cs="Times New Roman"/>
        </w:rPr>
        <w:t>o suradnji</w:t>
      </w:r>
    </w:p>
    <w:p w14:paraId="4E2BA207" w14:textId="61C2C6C8" w:rsidR="00030C91" w:rsidRPr="00E13C17" w:rsidRDefault="002D6933" w:rsidP="006D6AA1">
      <w:pPr>
        <w:pStyle w:val="Odlomakpopisa"/>
        <w:numPr>
          <w:ilvl w:val="0"/>
          <w:numId w:val="22"/>
        </w:numPr>
        <w:spacing w:after="0" w:line="240" w:lineRule="auto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E13C17">
        <w:rPr>
          <w:rFonts w:ascii="Times New Roman" w:hAnsi="Times New Roman" w:cs="Times New Roman"/>
        </w:rPr>
        <w:t xml:space="preserve">dluka </w:t>
      </w:r>
      <w:r w:rsidR="00030C91" w:rsidRPr="00E13C17">
        <w:rPr>
          <w:rFonts w:ascii="Times New Roman" w:hAnsi="Times New Roman" w:cs="Times New Roman"/>
        </w:rPr>
        <w:t>o izboru mentora.</w:t>
      </w:r>
    </w:p>
    <w:p w14:paraId="60DA6535" w14:textId="5B7A2FAA" w:rsidR="002D6933" w:rsidRPr="00EA426B" w:rsidRDefault="00030C91" w:rsidP="0056743A">
      <w:pPr>
        <w:pStyle w:val="Odlomakpopisa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 xml:space="preserve">Za mentora u </w:t>
      </w:r>
      <w:r w:rsidR="005D13B1" w:rsidRPr="00EA426B">
        <w:rPr>
          <w:rFonts w:ascii="Times New Roman" w:hAnsi="Times New Roman" w:cs="Times New Roman"/>
        </w:rPr>
        <w:t xml:space="preserve">nastavnoj i </w:t>
      </w:r>
      <w:r w:rsidRPr="00EA426B">
        <w:rPr>
          <w:rFonts w:ascii="Times New Roman" w:hAnsi="Times New Roman" w:cs="Times New Roman"/>
        </w:rPr>
        <w:t xml:space="preserve">stručnoj bazi Fakulteta </w:t>
      </w:r>
      <w:r w:rsidR="00DB0CEA" w:rsidRPr="00EA426B">
        <w:rPr>
          <w:rFonts w:ascii="Times New Roman" w:hAnsi="Times New Roman" w:cs="Times New Roman"/>
        </w:rPr>
        <w:t xml:space="preserve">pravni subjekt </w:t>
      </w:r>
      <w:r w:rsidR="004E7700" w:rsidRPr="00EA426B">
        <w:rPr>
          <w:rFonts w:ascii="Times New Roman" w:hAnsi="Times New Roman" w:cs="Times New Roman"/>
        </w:rPr>
        <w:t>imenuje osobu koja je</w:t>
      </w:r>
      <w:r w:rsidR="002D6933" w:rsidRPr="00EA426B">
        <w:rPr>
          <w:rFonts w:ascii="Times New Roman" w:hAnsi="Times New Roman" w:cs="Times New Roman"/>
        </w:rPr>
        <w:t xml:space="preserve"> </w:t>
      </w:r>
      <w:r w:rsidR="00C02ABD" w:rsidRPr="00EA426B">
        <w:rPr>
          <w:rFonts w:ascii="Times New Roman" w:hAnsi="Times New Roman" w:cs="Times New Roman"/>
        </w:rPr>
        <w:t xml:space="preserve">zaposlena </w:t>
      </w:r>
      <w:r w:rsidRPr="00EA426B">
        <w:rPr>
          <w:rFonts w:ascii="Times New Roman" w:hAnsi="Times New Roman" w:cs="Times New Roman"/>
        </w:rPr>
        <w:t xml:space="preserve">u bazi </w:t>
      </w:r>
      <w:r w:rsidR="004E7700" w:rsidRPr="00EA426B">
        <w:rPr>
          <w:rFonts w:ascii="Times New Roman" w:hAnsi="Times New Roman" w:cs="Times New Roman"/>
        </w:rPr>
        <w:t xml:space="preserve">i </w:t>
      </w:r>
      <w:r w:rsidRPr="00EA426B">
        <w:rPr>
          <w:rFonts w:ascii="Times New Roman" w:hAnsi="Times New Roman" w:cs="Times New Roman"/>
        </w:rPr>
        <w:t>koja ima stručnu spremu višu od polaznika stručne prakse (</w:t>
      </w:r>
      <w:r w:rsidR="00C02ABD" w:rsidRPr="00EA426B">
        <w:rPr>
          <w:rFonts w:ascii="Times New Roman" w:hAnsi="Times New Roman" w:cs="Times New Roman"/>
        </w:rPr>
        <w:t>mentor mora imati završen najmanje pr</w:t>
      </w:r>
      <w:r w:rsidR="006D6AA1" w:rsidRPr="00EA426B">
        <w:rPr>
          <w:rFonts w:ascii="Times New Roman" w:hAnsi="Times New Roman" w:cs="Times New Roman"/>
        </w:rPr>
        <w:t>ij</w:t>
      </w:r>
      <w:r w:rsidR="00C02ABD" w:rsidRPr="00EA426B">
        <w:rPr>
          <w:rFonts w:ascii="Times New Roman" w:hAnsi="Times New Roman" w:cs="Times New Roman"/>
        </w:rPr>
        <w:t xml:space="preserve">ediplomski studij </w:t>
      </w:r>
      <w:r w:rsidR="006D6AA1" w:rsidRPr="00EA426B">
        <w:rPr>
          <w:rFonts w:ascii="Times New Roman" w:hAnsi="Times New Roman" w:cs="Times New Roman"/>
        </w:rPr>
        <w:t xml:space="preserve">iz polja </w:t>
      </w:r>
      <w:r w:rsidR="00C02ABD" w:rsidRPr="00EA426B">
        <w:rPr>
          <w:rFonts w:ascii="Times New Roman" w:hAnsi="Times New Roman" w:cs="Times New Roman"/>
        </w:rPr>
        <w:t>građevinarstv</w:t>
      </w:r>
      <w:r w:rsidR="006D6AA1" w:rsidRPr="00EA426B">
        <w:rPr>
          <w:rFonts w:ascii="Times New Roman" w:hAnsi="Times New Roman" w:cs="Times New Roman"/>
        </w:rPr>
        <w:t>o</w:t>
      </w:r>
      <w:r w:rsidR="00C02ABD" w:rsidRPr="00EA426B">
        <w:rPr>
          <w:rFonts w:ascii="Times New Roman" w:hAnsi="Times New Roman" w:cs="Times New Roman"/>
        </w:rPr>
        <w:t>/arhitektur</w:t>
      </w:r>
      <w:r w:rsidR="006D6AA1" w:rsidRPr="00EA426B">
        <w:rPr>
          <w:rFonts w:ascii="Times New Roman" w:hAnsi="Times New Roman" w:cs="Times New Roman"/>
        </w:rPr>
        <w:t>a</w:t>
      </w:r>
      <w:r w:rsidR="00DB0CEA" w:rsidRPr="00EA426B">
        <w:rPr>
          <w:rFonts w:ascii="Times New Roman" w:hAnsi="Times New Roman" w:cs="Times New Roman"/>
        </w:rPr>
        <w:t xml:space="preserve"> i </w:t>
      </w:r>
      <w:r w:rsidR="006D6AA1" w:rsidRPr="00EA426B">
        <w:rPr>
          <w:rFonts w:ascii="Times New Roman" w:hAnsi="Times New Roman" w:cs="Times New Roman"/>
        </w:rPr>
        <w:t>urbanizam</w:t>
      </w:r>
      <w:r w:rsidR="00C02ABD" w:rsidRPr="00EA426B">
        <w:rPr>
          <w:rFonts w:ascii="Times New Roman" w:hAnsi="Times New Roman" w:cs="Times New Roman"/>
        </w:rPr>
        <w:t xml:space="preserve"> za mentorstvo studentima pr</w:t>
      </w:r>
      <w:r w:rsidR="006D6AA1" w:rsidRPr="00EA426B">
        <w:rPr>
          <w:rFonts w:ascii="Times New Roman" w:hAnsi="Times New Roman" w:cs="Times New Roman"/>
        </w:rPr>
        <w:t>ij</w:t>
      </w:r>
      <w:r w:rsidR="00C02ABD" w:rsidRPr="00EA426B">
        <w:rPr>
          <w:rFonts w:ascii="Times New Roman" w:hAnsi="Times New Roman" w:cs="Times New Roman"/>
        </w:rPr>
        <w:t>ediplomskih studija, odnosno najmanje diplomski</w:t>
      </w:r>
      <w:r w:rsidR="002D6933" w:rsidRPr="00EA426B">
        <w:rPr>
          <w:rFonts w:ascii="Times New Roman" w:hAnsi="Times New Roman" w:cs="Times New Roman"/>
        </w:rPr>
        <w:t xml:space="preserve"> </w:t>
      </w:r>
      <w:r w:rsidR="00C02ABD" w:rsidRPr="00EA426B">
        <w:rPr>
          <w:rFonts w:ascii="Times New Roman" w:hAnsi="Times New Roman" w:cs="Times New Roman"/>
        </w:rPr>
        <w:t xml:space="preserve">studij </w:t>
      </w:r>
      <w:r w:rsidR="006D6AA1" w:rsidRPr="00EA426B">
        <w:rPr>
          <w:rFonts w:ascii="Times New Roman" w:hAnsi="Times New Roman" w:cs="Times New Roman"/>
        </w:rPr>
        <w:t xml:space="preserve">iz polja </w:t>
      </w:r>
      <w:r w:rsidR="00C02ABD" w:rsidRPr="00EA426B">
        <w:rPr>
          <w:rFonts w:ascii="Times New Roman" w:hAnsi="Times New Roman" w:cs="Times New Roman"/>
        </w:rPr>
        <w:t>građevinarstv</w:t>
      </w:r>
      <w:r w:rsidR="006D6AA1" w:rsidRPr="00EA426B">
        <w:rPr>
          <w:rFonts w:ascii="Times New Roman" w:hAnsi="Times New Roman" w:cs="Times New Roman"/>
        </w:rPr>
        <w:t>o</w:t>
      </w:r>
      <w:r w:rsidR="00C02ABD" w:rsidRPr="00EA426B">
        <w:rPr>
          <w:rFonts w:ascii="Times New Roman" w:hAnsi="Times New Roman" w:cs="Times New Roman"/>
        </w:rPr>
        <w:t>/arhitektur</w:t>
      </w:r>
      <w:r w:rsidR="006D6AA1" w:rsidRPr="00EA426B">
        <w:rPr>
          <w:rFonts w:ascii="Times New Roman" w:hAnsi="Times New Roman" w:cs="Times New Roman"/>
        </w:rPr>
        <w:t>a</w:t>
      </w:r>
      <w:r w:rsidR="00DB0CEA" w:rsidRPr="00EA426B">
        <w:rPr>
          <w:rFonts w:ascii="Times New Roman" w:hAnsi="Times New Roman" w:cs="Times New Roman"/>
        </w:rPr>
        <w:t xml:space="preserve"> i </w:t>
      </w:r>
      <w:r w:rsidR="006D6AA1" w:rsidRPr="00EA426B">
        <w:rPr>
          <w:rFonts w:ascii="Times New Roman" w:hAnsi="Times New Roman" w:cs="Times New Roman"/>
        </w:rPr>
        <w:t>urbanizam</w:t>
      </w:r>
      <w:r w:rsidR="00C02ABD" w:rsidRPr="00EA426B">
        <w:rPr>
          <w:rFonts w:ascii="Times New Roman" w:hAnsi="Times New Roman" w:cs="Times New Roman"/>
        </w:rPr>
        <w:t xml:space="preserve"> za mentorstvo studentima diplomskih</w:t>
      </w:r>
      <w:r w:rsidR="002D6933" w:rsidRPr="00EA426B">
        <w:rPr>
          <w:rFonts w:ascii="Times New Roman" w:hAnsi="Times New Roman" w:cs="Times New Roman"/>
        </w:rPr>
        <w:t xml:space="preserve"> </w:t>
      </w:r>
      <w:r w:rsidR="00C02ABD" w:rsidRPr="00EA426B">
        <w:rPr>
          <w:rFonts w:ascii="Times New Roman" w:hAnsi="Times New Roman" w:cs="Times New Roman"/>
        </w:rPr>
        <w:t>studija</w:t>
      </w:r>
      <w:r w:rsidRPr="00EA426B">
        <w:rPr>
          <w:rFonts w:ascii="Times New Roman" w:hAnsi="Times New Roman" w:cs="Times New Roman"/>
        </w:rPr>
        <w:t>).</w:t>
      </w:r>
    </w:p>
    <w:p w14:paraId="7AF3CD44" w14:textId="0A19BB51" w:rsidR="00030C91" w:rsidRPr="00EA426B" w:rsidRDefault="004E7700" w:rsidP="0056743A">
      <w:pPr>
        <w:pStyle w:val="Odlomakpopisa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U iznimnim situacijama</w:t>
      </w:r>
      <w:r w:rsidR="002D6933">
        <w:rPr>
          <w:rFonts w:ascii="Times New Roman" w:hAnsi="Times New Roman" w:cs="Times New Roman"/>
        </w:rPr>
        <w:t>,</w:t>
      </w:r>
      <w:r w:rsidRPr="00EA426B">
        <w:rPr>
          <w:rFonts w:ascii="Times New Roman" w:hAnsi="Times New Roman" w:cs="Times New Roman"/>
        </w:rPr>
        <w:t xml:space="preserve"> uz odobrenje </w:t>
      </w:r>
      <w:r w:rsidR="00606C62">
        <w:rPr>
          <w:rFonts w:ascii="Times New Roman" w:hAnsi="Times New Roman" w:cs="Times New Roman"/>
        </w:rPr>
        <w:t>Odbora za stručnu praksu</w:t>
      </w:r>
      <w:r w:rsidRPr="00EA426B">
        <w:rPr>
          <w:rFonts w:ascii="Times New Roman" w:hAnsi="Times New Roman" w:cs="Times New Roman"/>
        </w:rPr>
        <w:t>, za mentora može biti imenovana osoba koja ima završen</w:t>
      </w:r>
      <w:r w:rsidR="002D6933" w:rsidRPr="00EA426B">
        <w:rPr>
          <w:rFonts w:ascii="Times New Roman" w:hAnsi="Times New Roman" w:cs="Times New Roman"/>
        </w:rPr>
        <w:t xml:space="preserve"> </w:t>
      </w:r>
      <w:r w:rsidRPr="00EA426B">
        <w:rPr>
          <w:rFonts w:ascii="Times New Roman" w:hAnsi="Times New Roman" w:cs="Times New Roman"/>
        </w:rPr>
        <w:t>pr</w:t>
      </w:r>
      <w:r w:rsidR="006D6AA1" w:rsidRPr="00EA426B">
        <w:rPr>
          <w:rFonts w:ascii="Times New Roman" w:hAnsi="Times New Roman" w:cs="Times New Roman"/>
        </w:rPr>
        <w:t>ij</w:t>
      </w:r>
      <w:r w:rsidRPr="00EA426B">
        <w:rPr>
          <w:rFonts w:ascii="Times New Roman" w:hAnsi="Times New Roman" w:cs="Times New Roman"/>
        </w:rPr>
        <w:t>ediplomski ili diplomski studij iz STE</w:t>
      </w:r>
      <w:r w:rsidR="00FB4A92" w:rsidRPr="00EA426B">
        <w:rPr>
          <w:rFonts w:ascii="Times New Roman" w:hAnsi="Times New Roman" w:cs="Times New Roman"/>
        </w:rPr>
        <w:t>M</w:t>
      </w:r>
      <w:r w:rsidRPr="00EA426B">
        <w:rPr>
          <w:rFonts w:ascii="Times New Roman" w:hAnsi="Times New Roman" w:cs="Times New Roman"/>
        </w:rPr>
        <w:t xml:space="preserve"> područja.</w:t>
      </w:r>
    </w:p>
    <w:p w14:paraId="7616AB07" w14:textId="77777777" w:rsidR="00B90D4C" w:rsidRPr="006D6AA1" w:rsidRDefault="00B90D4C">
      <w:pPr>
        <w:spacing w:after="0" w:line="240" w:lineRule="auto"/>
        <w:rPr>
          <w:rFonts w:ascii="Times New Roman" w:hAnsi="Times New Roman" w:cs="Times New Roman"/>
        </w:rPr>
      </w:pPr>
    </w:p>
    <w:p w14:paraId="5EAC1929" w14:textId="09C6B078" w:rsidR="00030C91" w:rsidRPr="006D6AA1" w:rsidRDefault="0073192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D</w:t>
      </w:r>
      <w:r w:rsidR="00030C91" w:rsidRPr="006D6AA1">
        <w:rPr>
          <w:rFonts w:ascii="Times New Roman" w:hAnsi="Times New Roman" w:cs="Times New Roman"/>
          <w:b/>
        </w:rPr>
        <w:t>odjela statusa baze</w:t>
      </w:r>
    </w:p>
    <w:p w14:paraId="519C33D3" w14:textId="77777777" w:rsidR="00D811F3" w:rsidRPr="006D6AA1" w:rsidRDefault="00D811F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Članak 7.</w:t>
      </w:r>
    </w:p>
    <w:p w14:paraId="468FC2DF" w14:textId="591D30AA" w:rsidR="002D6933" w:rsidRPr="006D6AA1" w:rsidRDefault="00035B58" w:rsidP="00EA426B">
      <w:pPr>
        <w:pStyle w:val="Odlomakpopisa"/>
        <w:numPr>
          <w:ilvl w:val="0"/>
          <w:numId w:val="36"/>
        </w:numPr>
        <w:jc w:val="both"/>
      </w:pPr>
      <w:r w:rsidRPr="00EA426B">
        <w:rPr>
          <w:rFonts w:ascii="Times New Roman" w:hAnsi="Times New Roman" w:cs="Times New Roman"/>
        </w:rPr>
        <w:t xml:space="preserve">Nakon zaprimanja </w:t>
      </w:r>
      <w:r w:rsidR="00B55083" w:rsidRPr="00EA426B">
        <w:rPr>
          <w:rFonts w:ascii="Times New Roman" w:hAnsi="Times New Roman" w:cs="Times New Roman"/>
        </w:rPr>
        <w:t xml:space="preserve">zahtjeva </w:t>
      </w:r>
      <w:r w:rsidR="00C02ABD" w:rsidRPr="00EA426B">
        <w:rPr>
          <w:rFonts w:ascii="Times New Roman" w:hAnsi="Times New Roman" w:cs="Times New Roman"/>
        </w:rPr>
        <w:t xml:space="preserve">za dodjelu statusa baze </w:t>
      </w:r>
      <w:r w:rsidRPr="00EA426B">
        <w:rPr>
          <w:rFonts w:ascii="Times New Roman" w:hAnsi="Times New Roman" w:cs="Times New Roman"/>
        </w:rPr>
        <w:t xml:space="preserve">prodekan za projekte i suradnju s gospodarstvom </w:t>
      </w:r>
      <w:r w:rsidR="00D811F3" w:rsidRPr="00EA426B">
        <w:rPr>
          <w:rFonts w:ascii="Times New Roman" w:hAnsi="Times New Roman" w:cs="Times New Roman"/>
        </w:rPr>
        <w:t>provjerava cjelovitost prijedloga i ispunjenje uvjeta za dodjelu statusa baze.</w:t>
      </w:r>
      <w:r w:rsidR="002D6933" w:rsidRPr="00EA426B">
        <w:rPr>
          <w:rFonts w:ascii="Times New Roman" w:hAnsi="Times New Roman" w:cs="Times New Roman"/>
        </w:rPr>
        <w:t xml:space="preserve"> </w:t>
      </w:r>
    </w:p>
    <w:p w14:paraId="4B4D1C21" w14:textId="10E74E39" w:rsidR="00D811F3" w:rsidRPr="00EA426B" w:rsidRDefault="00D811F3" w:rsidP="00EA426B">
      <w:pPr>
        <w:pStyle w:val="Odlomakpopisa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Na temelju utvrđenog ispunjenja svih uvjeta sukladno ovom Pravilniku prodekan za projekte i suradnju s gospodarstvom dostavlja Fakultetskom vijeću svoje mišljenje i prijedlog odluke o dodjeli statusa nastavne i</w:t>
      </w:r>
      <w:r w:rsidR="002D6933" w:rsidRPr="00EA426B">
        <w:rPr>
          <w:rFonts w:ascii="Times New Roman" w:hAnsi="Times New Roman" w:cs="Times New Roman"/>
        </w:rPr>
        <w:t>li</w:t>
      </w:r>
      <w:r w:rsidRPr="00EA426B">
        <w:rPr>
          <w:rFonts w:ascii="Times New Roman" w:hAnsi="Times New Roman" w:cs="Times New Roman"/>
        </w:rPr>
        <w:t xml:space="preserve"> stručne baze Fakulteta.</w:t>
      </w:r>
    </w:p>
    <w:p w14:paraId="4BF5557E" w14:textId="77777777" w:rsidR="00B66C4A" w:rsidRPr="006D6AA1" w:rsidRDefault="00B66C4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59A9617" w14:textId="71FEECD8" w:rsidR="00D811F3" w:rsidRPr="006D6AA1" w:rsidRDefault="00D811F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 xml:space="preserve">Članak </w:t>
      </w:r>
      <w:r w:rsidR="00731923" w:rsidRPr="006D6AA1">
        <w:rPr>
          <w:rFonts w:ascii="Times New Roman" w:hAnsi="Times New Roman" w:cs="Times New Roman"/>
          <w:b/>
        </w:rPr>
        <w:t>8</w:t>
      </w:r>
      <w:r w:rsidRPr="006D6AA1">
        <w:rPr>
          <w:rFonts w:ascii="Times New Roman" w:hAnsi="Times New Roman" w:cs="Times New Roman"/>
          <w:b/>
        </w:rPr>
        <w:t>.</w:t>
      </w:r>
    </w:p>
    <w:p w14:paraId="44950BD9" w14:textId="4ED31CB6" w:rsidR="00400597" w:rsidRPr="00EA426B" w:rsidRDefault="00400597" w:rsidP="00EA426B">
      <w:pPr>
        <w:pStyle w:val="Odlomakpopisa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Pravnim subjektima koji zadovoljavaju uvjete propisane ovim Pravilnikom, Fakultet može dodijeliti status baze Fakulteta.</w:t>
      </w:r>
    </w:p>
    <w:p w14:paraId="43844C8C" w14:textId="6E04F721" w:rsidR="0007277A" w:rsidRPr="00EA426B" w:rsidRDefault="0007277A" w:rsidP="00EA426B">
      <w:pPr>
        <w:pStyle w:val="Odlomakpopisa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Odluku o stjecanju statusa baze Fakulteta donosi Fakultetsko vijeće na prijedlog prodekana za projekte i suradnju s gospodarstvom.</w:t>
      </w:r>
    </w:p>
    <w:p w14:paraId="24F4543B" w14:textId="2B9F7096" w:rsidR="00400597" w:rsidRPr="00EA426B" w:rsidRDefault="00213F9A" w:rsidP="00EA426B">
      <w:pPr>
        <w:pStyle w:val="Odlomakpopisa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 xml:space="preserve">Status baze Fakulteta </w:t>
      </w:r>
      <w:r w:rsidR="00400597" w:rsidRPr="00EA426B">
        <w:rPr>
          <w:rFonts w:ascii="Times New Roman" w:hAnsi="Times New Roman" w:cs="Times New Roman"/>
        </w:rPr>
        <w:t>dodjeljuje se na razdoblje od 5 godina i može se oduzeti ili obnavljati.</w:t>
      </w:r>
    </w:p>
    <w:p w14:paraId="1EAEEFBA" w14:textId="23EA38CA" w:rsidR="00731923" w:rsidRPr="00EA426B" w:rsidRDefault="00731923" w:rsidP="00EA426B">
      <w:pPr>
        <w:pStyle w:val="Odlomakpopisa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>Status baze može se, ovisno o potrebi, dodijeliti jednom ili više pravnih subjekata iz određenog područja.</w:t>
      </w:r>
    </w:p>
    <w:p w14:paraId="7FA46DA3" w14:textId="77777777" w:rsidR="00935F4A" w:rsidRPr="006D6AA1" w:rsidRDefault="00935F4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9F15A94" w14:textId="77777777" w:rsidR="00D811F3" w:rsidRPr="006D6AA1" w:rsidRDefault="00D811F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IV. KORIŠTENJE NAZIVA I OZNAKA</w:t>
      </w:r>
    </w:p>
    <w:p w14:paraId="41D5B338" w14:textId="7F131493" w:rsidR="00D811F3" w:rsidRPr="006D6AA1" w:rsidRDefault="00D811F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 xml:space="preserve">Članak </w:t>
      </w:r>
      <w:r w:rsidR="00731923" w:rsidRPr="006D6AA1">
        <w:rPr>
          <w:rFonts w:ascii="Times New Roman" w:hAnsi="Times New Roman" w:cs="Times New Roman"/>
          <w:b/>
        </w:rPr>
        <w:t>9</w:t>
      </w:r>
      <w:r w:rsidRPr="006D6AA1">
        <w:rPr>
          <w:rFonts w:ascii="Times New Roman" w:hAnsi="Times New Roman" w:cs="Times New Roman"/>
          <w:b/>
        </w:rPr>
        <w:t>.</w:t>
      </w:r>
    </w:p>
    <w:p w14:paraId="1D2EFF65" w14:textId="6CEBF6E5" w:rsidR="00D811F3" w:rsidRPr="006D6AA1" w:rsidRDefault="00D811F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 xml:space="preserve">Status baze Fakulteta daje za pravo nositelju tog statusa </w:t>
      </w:r>
      <w:r w:rsidR="0007277A" w:rsidRPr="006D6AA1">
        <w:rPr>
          <w:rFonts w:ascii="Times New Roman" w:hAnsi="Times New Roman" w:cs="Times New Roman"/>
        </w:rPr>
        <w:t>korištenje i isticanje naziva:</w:t>
      </w:r>
      <w:r w:rsidRPr="006D6AA1">
        <w:rPr>
          <w:rFonts w:ascii="Times New Roman" w:hAnsi="Times New Roman" w:cs="Times New Roman"/>
        </w:rPr>
        <w:t xml:space="preserve"> Nastavna / Stručna baza Građevinskog i arhitektonskog fakulteta Osijek.</w:t>
      </w:r>
    </w:p>
    <w:p w14:paraId="0CA10ACD" w14:textId="721A167F" w:rsidR="00D811F3" w:rsidRDefault="00D811F3" w:rsidP="00EA426B">
      <w:pPr>
        <w:spacing w:after="0" w:line="240" w:lineRule="auto"/>
        <w:rPr>
          <w:rFonts w:ascii="Times New Roman" w:hAnsi="Times New Roman" w:cs="Times New Roman"/>
        </w:rPr>
      </w:pPr>
    </w:p>
    <w:p w14:paraId="6DDDF52E" w14:textId="7713C70A" w:rsidR="00365CE8" w:rsidRDefault="00365CE8" w:rsidP="00EA426B">
      <w:pPr>
        <w:spacing w:after="0" w:line="240" w:lineRule="auto"/>
        <w:rPr>
          <w:rFonts w:ascii="Times New Roman" w:hAnsi="Times New Roman" w:cs="Times New Roman"/>
        </w:rPr>
      </w:pPr>
    </w:p>
    <w:p w14:paraId="19280961" w14:textId="77777777" w:rsidR="00D811F3" w:rsidRPr="006D6AA1" w:rsidRDefault="00D811F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lastRenderedPageBreak/>
        <w:t>V. ODUZIMANJE STATUSA BAZE</w:t>
      </w:r>
    </w:p>
    <w:p w14:paraId="0919AC57" w14:textId="704A7AC7" w:rsidR="00400597" w:rsidRPr="006D6AA1" w:rsidRDefault="00D811F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Članak 1</w:t>
      </w:r>
      <w:r w:rsidR="00731923" w:rsidRPr="006D6AA1">
        <w:rPr>
          <w:rFonts w:ascii="Times New Roman" w:hAnsi="Times New Roman" w:cs="Times New Roman"/>
          <w:b/>
        </w:rPr>
        <w:t>0</w:t>
      </w:r>
      <w:r w:rsidR="00400597" w:rsidRPr="006D6AA1">
        <w:rPr>
          <w:rFonts w:ascii="Times New Roman" w:hAnsi="Times New Roman" w:cs="Times New Roman"/>
          <w:b/>
        </w:rPr>
        <w:t>.</w:t>
      </w:r>
    </w:p>
    <w:p w14:paraId="33312594" w14:textId="075302F7" w:rsidR="00400597" w:rsidRPr="006D6AA1" w:rsidRDefault="00B5508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13C17">
        <w:rPr>
          <w:rFonts w:ascii="Times New Roman" w:hAnsi="Times New Roman" w:cs="Times New Roman"/>
        </w:rPr>
        <w:t xml:space="preserve">Ako </w:t>
      </w:r>
      <w:r w:rsidR="00400597" w:rsidRPr="00E13C17">
        <w:rPr>
          <w:rFonts w:ascii="Times New Roman" w:hAnsi="Times New Roman" w:cs="Times New Roman"/>
        </w:rPr>
        <w:t>se utvrdi da pravni subjekt u statu</w:t>
      </w:r>
      <w:r w:rsidR="00213F9A" w:rsidRPr="00E13C17">
        <w:rPr>
          <w:rFonts w:ascii="Times New Roman" w:hAnsi="Times New Roman" w:cs="Times New Roman"/>
        </w:rPr>
        <w:t>su</w:t>
      </w:r>
      <w:r w:rsidR="00400597" w:rsidRPr="00E13C17">
        <w:rPr>
          <w:rFonts w:ascii="Times New Roman" w:hAnsi="Times New Roman" w:cs="Times New Roman"/>
        </w:rPr>
        <w:t xml:space="preserve"> baze</w:t>
      </w:r>
      <w:r w:rsidR="00213F9A" w:rsidRPr="00E13C17">
        <w:rPr>
          <w:rFonts w:ascii="Times New Roman" w:hAnsi="Times New Roman" w:cs="Times New Roman"/>
        </w:rPr>
        <w:t xml:space="preserve"> Fakulteta</w:t>
      </w:r>
      <w:r w:rsidR="00400597" w:rsidRPr="00E13C17">
        <w:rPr>
          <w:rFonts w:ascii="Times New Roman" w:hAnsi="Times New Roman" w:cs="Times New Roman"/>
        </w:rPr>
        <w:t xml:space="preserve"> izgubi minimalne uvjete propisane ovim</w:t>
      </w:r>
      <w:r w:rsidR="00400597" w:rsidRPr="006D6AA1">
        <w:rPr>
          <w:rFonts w:ascii="Times New Roman" w:hAnsi="Times New Roman" w:cs="Times New Roman"/>
        </w:rPr>
        <w:t xml:space="preserve"> Pravilnikom, Fakultetsko vijeće, na prijedlog prodekana za projekte i suradnju s gospodarstvom, može istom pravnom subjektu oduzeti status baze.</w:t>
      </w:r>
    </w:p>
    <w:p w14:paraId="7F7B61AC" w14:textId="77777777" w:rsidR="00D811F3" w:rsidRPr="006D6AA1" w:rsidRDefault="00D811F3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B5F0B8E" w14:textId="7DA8B905" w:rsidR="00BC35D6" w:rsidRPr="006D6AA1" w:rsidRDefault="00BC35D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 xml:space="preserve">Članak </w:t>
      </w:r>
      <w:r w:rsidR="00D811F3" w:rsidRPr="006D6AA1">
        <w:rPr>
          <w:rFonts w:ascii="Times New Roman" w:hAnsi="Times New Roman" w:cs="Times New Roman"/>
          <w:b/>
        </w:rPr>
        <w:t>1</w:t>
      </w:r>
      <w:r w:rsidR="00731923" w:rsidRPr="006D6AA1">
        <w:rPr>
          <w:rFonts w:ascii="Times New Roman" w:hAnsi="Times New Roman" w:cs="Times New Roman"/>
          <w:b/>
        </w:rPr>
        <w:t>1</w:t>
      </w:r>
      <w:r w:rsidRPr="006D6AA1">
        <w:rPr>
          <w:rFonts w:ascii="Times New Roman" w:hAnsi="Times New Roman" w:cs="Times New Roman"/>
          <w:b/>
        </w:rPr>
        <w:t>.</w:t>
      </w:r>
    </w:p>
    <w:p w14:paraId="0458D096" w14:textId="6450CBC9" w:rsidR="00BC35D6" w:rsidRPr="00EA426B" w:rsidRDefault="00BC35D6" w:rsidP="00EA426B">
      <w:pPr>
        <w:pStyle w:val="Odlomakpopisa"/>
        <w:numPr>
          <w:ilvl w:val="0"/>
          <w:numId w:val="3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 xml:space="preserve">Međusobnim dogovorom može se pokrenuti postupak za obnovu statusa baze Fakulteta i to u roku od 45 dana prije isteka razdoblja na koji je ugovorena suradnja, </w:t>
      </w:r>
      <w:r w:rsidR="00B55083" w:rsidRPr="00EA426B">
        <w:rPr>
          <w:rFonts w:ascii="Times New Roman" w:hAnsi="Times New Roman" w:cs="Times New Roman"/>
        </w:rPr>
        <w:t xml:space="preserve">ako </w:t>
      </w:r>
      <w:r w:rsidRPr="00EA426B">
        <w:rPr>
          <w:rFonts w:ascii="Times New Roman" w:hAnsi="Times New Roman" w:cs="Times New Roman"/>
        </w:rPr>
        <w:t>drugačije nije propisano.</w:t>
      </w:r>
    </w:p>
    <w:p w14:paraId="5E46B354" w14:textId="3C12E020" w:rsidR="00BC35D6" w:rsidRPr="00EA426B" w:rsidRDefault="00BC35D6" w:rsidP="00EA426B">
      <w:pPr>
        <w:pStyle w:val="Odlomakpopisa"/>
        <w:numPr>
          <w:ilvl w:val="0"/>
          <w:numId w:val="3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A426B">
        <w:rPr>
          <w:rFonts w:ascii="Times New Roman" w:hAnsi="Times New Roman" w:cs="Times New Roman"/>
        </w:rPr>
        <w:t xml:space="preserve">Dokumentacija se podnosi prodekanu za projekte i suradnju s gospodarstvom koji procjenjuje </w:t>
      </w:r>
      <w:r w:rsidR="0007277A" w:rsidRPr="00EA426B">
        <w:rPr>
          <w:rFonts w:ascii="Times New Roman" w:hAnsi="Times New Roman" w:cs="Times New Roman"/>
        </w:rPr>
        <w:t xml:space="preserve">ispunjava li </w:t>
      </w:r>
      <w:r w:rsidR="00FB4A92" w:rsidRPr="00EA426B">
        <w:rPr>
          <w:rFonts w:ascii="Times New Roman" w:hAnsi="Times New Roman" w:cs="Times New Roman"/>
        </w:rPr>
        <w:t>pravni subjekt</w:t>
      </w:r>
      <w:r w:rsidRPr="00EA426B">
        <w:rPr>
          <w:rFonts w:ascii="Times New Roman" w:hAnsi="Times New Roman" w:cs="Times New Roman"/>
        </w:rPr>
        <w:t xml:space="preserve"> i dalje uvjete propisane ovim Pravilnikom te daje mišljenje temeljem kojeg se </w:t>
      </w:r>
      <w:r w:rsidR="00B55083" w:rsidRPr="00EA426B">
        <w:rPr>
          <w:rFonts w:ascii="Times New Roman" w:hAnsi="Times New Roman" w:cs="Times New Roman"/>
        </w:rPr>
        <w:t xml:space="preserve">ponovno </w:t>
      </w:r>
      <w:r w:rsidRPr="00EA426B">
        <w:rPr>
          <w:rFonts w:ascii="Times New Roman" w:hAnsi="Times New Roman" w:cs="Times New Roman"/>
        </w:rPr>
        <w:t xml:space="preserve">potpisuje </w:t>
      </w:r>
      <w:r w:rsidR="00B55083" w:rsidRPr="00EA426B">
        <w:rPr>
          <w:rFonts w:ascii="Times New Roman" w:hAnsi="Times New Roman" w:cs="Times New Roman"/>
        </w:rPr>
        <w:t xml:space="preserve">Sporazum </w:t>
      </w:r>
      <w:r w:rsidRPr="00EA426B">
        <w:rPr>
          <w:rFonts w:ascii="Times New Roman" w:hAnsi="Times New Roman" w:cs="Times New Roman"/>
        </w:rPr>
        <w:t xml:space="preserve">o </w:t>
      </w:r>
      <w:r w:rsidR="00B55083" w:rsidRPr="00EA426B">
        <w:rPr>
          <w:rFonts w:ascii="Times New Roman" w:hAnsi="Times New Roman" w:cs="Times New Roman"/>
        </w:rPr>
        <w:t>suradnji</w:t>
      </w:r>
      <w:r w:rsidRPr="00EA426B">
        <w:rPr>
          <w:rFonts w:ascii="Times New Roman" w:hAnsi="Times New Roman" w:cs="Times New Roman"/>
        </w:rPr>
        <w:t>.</w:t>
      </w:r>
    </w:p>
    <w:p w14:paraId="595A7721" w14:textId="77777777" w:rsidR="00B90D4C" w:rsidRPr="006D6AA1" w:rsidRDefault="00B90D4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E99101D" w14:textId="4F668D72" w:rsidR="00A47A45" w:rsidRPr="006D6AA1" w:rsidRDefault="005D34AF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V</w:t>
      </w:r>
      <w:r w:rsidR="00D811F3" w:rsidRPr="006D6AA1">
        <w:rPr>
          <w:rFonts w:ascii="Times New Roman" w:hAnsi="Times New Roman" w:cs="Times New Roman"/>
          <w:b/>
        </w:rPr>
        <w:t>I</w:t>
      </w:r>
      <w:r w:rsidRPr="006D6AA1">
        <w:rPr>
          <w:rFonts w:ascii="Times New Roman" w:hAnsi="Times New Roman" w:cs="Times New Roman"/>
          <w:b/>
        </w:rPr>
        <w:t>. PRESTANAK DJELOVANJA BAZE</w:t>
      </w:r>
    </w:p>
    <w:p w14:paraId="5C4CB7EB" w14:textId="3B528A49" w:rsidR="005D34AF" w:rsidRPr="006D6AA1" w:rsidRDefault="00D811F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Članak 1</w:t>
      </w:r>
      <w:r w:rsidR="00731923" w:rsidRPr="006D6AA1">
        <w:rPr>
          <w:rFonts w:ascii="Times New Roman" w:hAnsi="Times New Roman" w:cs="Times New Roman"/>
          <w:b/>
        </w:rPr>
        <w:t>2</w:t>
      </w:r>
      <w:r w:rsidR="005D34AF" w:rsidRPr="006D6AA1">
        <w:rPr>
          <w:rFonts w:ascii="Times New Roman" w:hAnsi="Times New Roman" w:cs="Times New Roman"/>
          <w:b/>
        </w:rPr>
        <w:t>.</w:t>
      </w:r>
    </w:p>
    <w:p w14:paraId="43F75350" w14:textId="70849D41" w:rsidR="005D34AF" w:rsidRPr="006D6AA1" w:rsidRDefault="005D34A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Baza uspostavljena na temelju odred</w:t>
      </w:r>
      <w:r w:rsidR="008E375B" w:rsidRPr="006D6AA1">
        <w:rPr>
          <w:rFonts w:ascii="Times New Roman" w:hAnsi="Times New Roman" w:cs="Times New Roman"/>
        </w:rPr>
        <w:t xml:space="preserve">bi ovog Pravilnika i </w:t>
      </w:r>
      <w:r w:rsidR="00731923" w:rsidRPr="006D6AA1">
        <w:rPr>
          <w:rFonts w:ascii="Times New Roman" w:hAnsi="Times New Roman" w:cs="Times New Roman"/>
        </w:rPr>
        <w:t>rješenja o statusu baze</w:t>
      </w:r>
      <w:r w:rsidRPr="006D6AA1">
        <w:rPr>
          <w:rFonts w:ascii="Times New Roman" w:hAnsi="Times New Roman" w:cs="Times New Roman"/>
        </w:rPr>
        <w:t xml:space="preserve"> Fakulteta i određenog pravnog subjekta prestaje s </w:t>
      </w:r>
      <w:r w:rsidR="00637903">
        <w:rPr>
          <w:rFonts w:ascii="Times New Roman" w:hAnsi="Times New Roman" w:cs="Times New Roman"/>
        </w:rPr>
        <w:t>raskidom</w:t>
      </w:r>
      <w:r w:rsidRPr="006D6AA1">
        <w:rPr>
          <w:rFonts w:ascii="Times New Roman" w:hAnsi="Times New Roman" w:cs="Times New Roman"/>
        </w:rPr>
        <w:t xml:space="preserve"> Sporazuma o suradnji.</w:t>
      </w:r>
    </w:p>
    <w:p w14:paraId="05C3B4D8" w14:textId="77777777" w:rsidR="00B90D4C" w:rsidRPr="00EA426B" w:rsidRDefault="00B90D4C" w:rsidP="00EA426B">
      <w:pPr>
        <w:spacing w:after="0" w:line="240" w:lineRule="auto"/>
        <w:rPr>
          <w:rFonts w:ascii="Times New Roman" w:hAnsi="Times New Roman" w:cs="Times New Roman"/>
        </w:rPr>
      </w:pPr>
    </w:p>
    <w:p w14:paraId="3FFD7114" w14:textId="77777777" w:rsidR="005F2EEC" w:rsidRPr="006D6AA1" w:rsidRDefault="005F2EEC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V</w:t>
      </w:r>
      <w:r w:rsidR="00D811F3" w:rsidRPr="006D6AA1">
        <w:rPr>
          <w:rFonts w:ascii="Times New Roman" w:hAnsi="Times New Roman" w:cs="Times New Roman"/>
          <w:b/>
        </w:rPr>
        <w:t>II</w:t>
      </w:r>
      <w:r w:rsidRPr="006D6AA1">
        <w:rPr>
          <w:rFonts w:ascii="Times New Roman" w:hAnsi="Times New Roman" w:cs="Times New Roman"/>
          <w:b/>
        </w:rPr>
        <w:t>. PRIJELAZNE I ZAVRŠNE ODREDBE</w:t>
      </w:r>
    </w:p>
    <w:p w14:paraId="71090B45" w14:textId="761D6390" w:rsidR="005F2EEC" w:rsidRPr="006D6AA1" w:rsidRDefault="00D811F3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Članak 1</w:t>
      </w:r>
      <w:r w:rsidR="00731923" w:rsidRPr="006D6AA1">
        <w:rPr>
          <w:rFonts w:ascii="Times New Roman" w:hAnsi="Times New Roman" w:cs="Times New Roman"/>
          <w:b/>
        </w:rPr>
        <w:t>3</w:t>
      </w:r>
      <w:r w:rsidR="005F2EEC" w:rsidRPr="006D6AA1">
        <w:rPr>
          <w:rFonts w:ascii="Times New Roman" w:hAnsi="Times New Roman" w:cs="Times New Roman"/>
          <w:b/>
        </w:rPr>
        <w:t>.</w:t>
      </w:r>
    </w:p>
    <w:p w14:paraId="0BE264BF" w14:textId="2D0BBC07" w:rsidR="005F2EEC" w:rsidRPr="006D6AA1" w:rsidRDefault="005F2EEC">
      <w:pPr>
        <w:spacing w:after="0" w:line="240" w:lineRule="auto"/>
        <w:jc w:val="both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Ovaj Pravilnik stupa na snagu osmog dana od dana objave na oglasnoj pl</w:t>
      </w:r>
      <w:r w:rsidR="00E13C17">
        <w:rPr>
          <w:rFonts w:ascii="Times New Roman" w:hAnsi="Times New Roman" w:cs="Times New Roman"/>
        </w:rPr>
        <w:t>o</w:t>
      </w:r>
      <w:r w:rsidRPr="006D6AA1">
        <w:rPr>
          <w:rFonts w:ascii="Times New Roman" w:hAnsi="Times New Roman" w:cs="Times New Roman"/>
        </w:rPr>
        <w:t>či Građevinskog i arhitektonskog fakulteta Osijek.</w:t>
      </w:r>
    </w:p>
    <w:p w14:paraId="073FB82D" w14:textId="0927631C" w:rsidR="005F2EEC" w:rsidRPr="006D6AA1" w:rsidRDefault="005F2EE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711E02B" w14:textId="13D1B7E7" w:rsidR="00E87D30" w:rsidRPr="006D6AA1" w:rsidRDefault="00E87D3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F88CA11" w14:textId="77777777" w:rsidR="00E87D30" w:rsidRPr="006D6AA1" w:rsidRDefault="00E87D3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373B3F6" w14:textId="69FC321B" w:rsidR="00CA0460" w:rsidRPr="006D6AA1" w:rsidRDefault="00CA0460">
      <w:pPr>
        <w:spacing w:after="0" w:line="240" w:lineRule="auto"/>
        <w:ind w:left="6372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D</w:t>
      </w:r>
      <w:r w:rsidR="00CE220E">
        <w:rPr>
          <w:rFonts w:ascii="Times New Roman" w:hAnsi="Times New Roman" w:cs="Times New Roman"/>
        </w:rPr>
        <w:t>EKAN</w:t>
      </w:r>
      <w:r w:rsidR="002D6933">
        <w:rPr>
          <w:rFonts w:ascii="Times New Roman" w:hAnsi="Times New Roman" w:cs="Times New Roman"/>
        </w:rPr>
        <w:t>:</w:t>
      </w:r>
    </w:p>
    <w:p w14:paraId="48CBCA92" w14:textId="77777777" w:rsidR="00CA0460" w:rsidRPr="006D6AA1" w:rsidRDefault="00CA0460" w:rsidP="00EA426B">
      <w:pPr>
        <w:spacing w:after="0" w:line="240" w:lineRule="auto"/>
        <w:rPr>
          <w:rFonts w:ascii="Times New Roman" w:hAnsi="Times New Roman" w:cs="Times New Roman"/>
        </w:rPr>
      </w:pPr>
    </w:p>
    <w:p w14:paraId="4D271396" w14:textId="745B3598" w:rsidR="00CA0460" w:rsidRPr="006D6AA1" w:rsidRDefault="00B66C4A">
      <w:pPr>
        <w:spacing w:after="0" w:line="240" w:lineRule="auto"/>
        <w:ind w:left="6372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 xml:space="preserve">izv. </w:t>
      </w:r>
      <w:r w:rsidR="00B90D4C" w:rsidRPr="006D6AA1">
        <w:rPr>
          <w:rFonts w:ascii="Times New Roman" w:hAnsi="Times New Roman" w:cs="Times New Roman"/>
        </w:rPr>
        <w:t>p</w:t>
      </w:r>
      <w:r w:rsidR="00CA0460" w:rsidRPr="006D6AA1">
        <w:rPr>
          <w:rFonts w:ascii="Times New Roman" w:hAnsi="Times New Roman" w:cs="Times New Roman"/>
        </w:rPr>
        <w:t>rof.</w:t>
      </w:r>
      <w:r w:rsidR="00B90D4C" w:rsidRPr="006D6AA1">
        <w:rPr>
          <w:rFonts w:ascii="Times New Roman" w:hAnsi="Times New Roman" w:cs="Times New Roman"/>
        </w:rPr>
        <w:t xml:space="preserve"> </w:t>
      </w:r>
      <w:r w:rsidR="00CA0460" w:rsidRPr="006D6AA1">
        <w:rPr>
          <w:rFonts w:ascii="Times New Roman" w:hAnsi="Times New Roman" w:cs="Times New Roman"/>
        </w:rPr>
        <w:t>dr.</w:t>
      </w:r>
      <w:r w:rsidR="00B90D4C" w:rsidRPr="006D6AA1">
        <w:rPr>
          <w:rFonts w:ascii="Times New Roman" w:hAnsi="Times New Roman" w:cs="Times New Roman"/>
        </w:rPr>
        <w:t xml:space="preserve"> </w:t>
      </w:r>
      <w:r w:rsidR="00CA0460" w:rsidRPr="006D6AA1">
        <w:rPr>
          <w:rFonts w:ascii="Times New Roman" w:hAnsi="Times New Roman" w:cs="Times New Roman"/>
        </w:rPr>
        <w:t xml:space="preserve">sc. </w:t>
      </w:r>
      <w:r w:rsidRPr="006D6AA1">
        <w:rPr>
          <w:rFonts w:ascii="Times New Roman" w:hAnsi="Times New Roman" w:cs="Times New Roman"/>
        </w:rPr>
        <w:t>Hrvoje Krstić</w:t>
      </w:r>
    </w:p>
    <w:p w14:paraId="0B442830" w14:textId="50C67E72" w:rsidR="00C3002A" w:rsidRPr="006D6AA1" w:rsidRDefault="00C3002A">
      <w:pPr>
        <w:spacing w:after="0" w:line="240" w:lineRule="auto"/>
        <w:rPr>
          <w:rFonts w:ascii="Times New Roman" w:hAnsi="Times New Roman" w:cs="Times New Roman"/>
        </w:rPr>
      </w:pPr>
    </w:p>
    <w:p w14:paraId="69EDC06A" w14:textId="60FB9D04" w:rsidR="00C3002A" w:rsidRPr="006D6AA1" w:rsidRDefault="00C3002A">
      <w:pPr>
        <w:spacing w:after="0" w:line="240" w:lineRule="auto"/>
        <w:rPr>
          <w:rFonts w:ascii="Times New Roman" w:hAnsi="Times New Roman" w:cs="Times New Roman"/>
        </w:rPr>
      </w:pPr>
    </w:p>
    <w:p w14:paraId="2FC37B9E" w14:textId="796A3C14" w:rsidR="00C3002A" w:rsidRPr="006D6AA1" w:rsidRDefault="00C3002A">
      <w:pPr>
        <w:spacing w:after="0" w:line="240" w:lineRule="auto"/>
        <w:rPr>
          <w:rFonts w:ascii="Times New Roman" w:hAnsi="Times New Roman" w:cs="Times New Roman"/>
        </w:rPr>
      </w:pPr>
    </w:p>
    <w:p w14:paraId="7B8FC9BE" w14:textId="563B6F3D" w:rsidR="00C3002A" w:rsidRPr="006D6AA1" w:rsidRDefault="00C3002A">
      <w:pPr>
        <w:spacing w:after="0" w:line="240" w:lineRule="auto"/>
        <w:rPr>
          <w:rFonts w:ascii="Times New Roman" w:hAnsi="Times New Roman" w:cs="Times New Roman"/>
        </w:rPr>
      </w:pPr>
    </w:p>
    <w:p w14:paraId="412762AF" w14:textId="620F0CDC" w:rsidR="00C3002A" w:rsidRDefault="00C3002A" w:rsidP="00935F4A">
      <w:pPr>
        <w:spacing w:after="0" w:line="240" w:lineRule="auto"/>
        <w:rPr>
          <w:rFonts w:ascii="Times New Roman" w:hAnsi="Times New Roman" w:cs="Times New Roman"/>
        </w:rPr>
      </w:pPr>
    </w:p>
    <w:p w14:paraId="766D3D7E" w14:textId="57DD085A" w:rsidR="00935F4A" w:rsidRDefault="00935F4A" w:rsidP="00935F4A">
      <w:pPr>
        <w:spacing w:after="0" w:line="240" w:lineRule="auto"/>
        <w:rPr>
          <w:rFonts w:ascii="Times New Roman" w:hAnsi="Times New Roman" w:cs="Times New Roman"/>
        </w:rPr>
      </w:pPr>
    </w:p>
    <w:p w14:paraId="55964F04" w14:textId="026242FE" w:rsidR="00935F4A" w:rsidRDefault="00935F4A" w:rsidP="00935F4A">
      <w:pPr>
        <w:spacing w:after="0" w:line="240" w:lineRule="auto"/>
        <w:rPr>
          <w:rFonts w:ascii="Times New Roman" w:hAnsi="Times New Roman" w:cs="Times New Roman"/>
        </w:rPr>
      </w:pPr>
    </w:p>
    <w:p w14:paraId="0EB0CB64" w14:textId="2F7768E3" w:rsidR="00935F4A" w:rsidRDefault="00935F4A" w:rsidP="00935F4A">
      <w:pPr>
        <w:spacing w:after="0" w:line="240" w:lineRule="auto"/>
        <w:rPr>
          <w:rFonts w:ascii="Times New Roman" w:hAnsi="Times New Roman" w:cs="Times New Roman"/>
        </w:rPr>
      </w:pPr>
    </w:p>
    <w:p w14:paraId="12FFA7BB" w14:textId="74D26D8C" w:rsidR="00935F4A" w:rsidRDefault="00935F4A" w:rsidP="00935F4A">
      <w:pPr>
        <w:spacing w:after="0" w:line="240" w:lineRule="auto"/>
        <w:rPr>
          <w:rFonts w:ascii="Times New Roman" w:hAnsi="Times New Roman" w:cs="Times New Roman"/>
        </w:rPr>
      </w:pPr>
    </w:p>
    <w:p w14:paraId="47C1920A" w14:textId="3D172B5D" w:rsidR="00935F4A" w:rsidRDefault="00935F4A" w:rsidP="00935F4A">
      <w:pPr>
        <w:spacing w:after="0" w:line="240" w:lineRule="auto"/>
        <w:rPr>
          <w:rFonts w:ascii="Times New Roman" w:hAnsi="Times New Roman" w:cs="Times New Roman"/>
        </w:rPr>
      </w:pPr>
    </w:p>
    <w:p w14:paraId="3CE76F4B" w14:textId="15A5684A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059EA2C6" w14:textId="31D728C6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2643F92A" w14:textId="18BA93CE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48C50D9E" w14:textId="4AA840B0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33C6750F" w14:textId="5F85811C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1FB70603" w14:textId="4B6E57B6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6327CAEA" w14:textId="08A05F22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0B6E52F4" w14:textId="22710594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64EFB550" w14:textId="5B0BA0E4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68283B12" w14:textId="6A6EFF1F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3F3E4372" w14:textId="52AE3791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009696A3" w14:textId="2C1DA057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079CFB22" w14:textId="26CFFF51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14828299" w14:textId="77777777" w:rsidR="00B55083" w:rsidRDefault="00B55083" w:rsidP="00935F4A">
      <w:pPr>
        <w:spacing w:after="0" w:line="240" w:lineRule="auto"/>
        <w:rPr>
          <w:rFonts w:ascii="Times New Roman" w:hAnsi="Times New Roman" w:cs="Times New Roman"/>
        </w:rPr>
      </w:pPr>
    </w:p>
    <w:p w14:paraId="3DA47264" w14:textId="019B8B71" w:rsidR="00935F4A" w:rsidRDefault="00935F4A" w:rsidP="00935F4A">
      <w:pPr>
        <w:spacing w:after="0" w:line="240" w:lineRule="auto"/>
        <w:rPr>
          <w:rFonts w:ascii="Times New Roman" w:hAnsi="Times New Roman" w:cs="Times New Roman"/>
        </w:rPr>
      </w:pPr>
    </w:p>
    <w:p w14:paraId="6EF9E8CB" w14:textId="0464B959" w:rsidR="00935F4A" w:rsidRDefault="00935F4A" w:rsidP="00935F4A">
      <w:pPr>
        <w:spacing w:after="0" w:line="240" w:lineRule="auto"/>
        <w:rPr>
          <w:rFonts w:ascii="Times New Roman" w:hAnsi="Times New Roman" w:cs="Times New Roman"/>
        </w:rPr>
      </w:pPr>
    </w:p>
    <w:p w14:paraId="272739B7" w14:textId="77777777" w:rsidR="00935F4A" w:rsidRPr="006D6AA1" w:rsidRDefault="00935F4A" w:rsidP="006D6AA1">
      <w:pPr>
        <w:spacing w:after="0" w:line="240" w:lineRule="auto"/>
        <w:rPr>
          <w:rFonts w:ascii="Times New Roman" w:hAnsi="Times New Roman" w:cs="Times New Roman"/>
        </w:rPr>
      </w:pPr>
    </w:p>
    <w:p w14:paraId="27E2C057" w14:textId="77777777" w:rsidR="000A1AF2" w:rsidRPr="006D6AA1" w:rsidRDefault="000A1AF2">
      <w:pPr>
        <w:spacing w:after="0" w:line="240" w:lineRule="auto"/>
        <w:ind w:left="6372" w:hanging="6372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lastRenderedPageBreak/>
        <w:t>Prilog 1.</w:t>
      </w:r>
      <w:bookmarkStart w:id="1" w:name="_GoBack"/>
      <w:bookmarkEnd w:id="1"/>
    </w:p>
    <w:p w14:paraId="40F9888C" w14:textId="77777777" w:rsidR="000A1AF2" w:rsidRPr="006D6AA1" w:rsidRDefault="000A1AF2">
      <w:pPr>
        <w:spacing w:after="0" w:line="240" w:lineRule="auto"/>
        <w:ind w:left="6372" w:hanging="6372"/>
        <w:rPr>
          <w:rFonts w:ascii="Times New Roman" w:hAnsi="Times New Roman" w:cs="Times New Roman"/>
        </w:rPr>
      </w:pPr>
    </w:p>
    <w:p w14:paraId="3FF82C84" w14:textId="0D311913" w:rsidR="000A1AF2" w:rsidRPr="006D6AA1" w:rsidRDefault="00B55083">
      <w:pPr>
        <w:shd w:val="clear" w:color="auto" w:fill="F2F2F2" w:themeFill="background1" w:themeFillShade="F2"/>
        <w:spacing w:after="0" w:line="240" w:lineRule="auto"/>
        <w:ind w:left="6372" w:hanging="6372"/>
        <w:jc w:val="center"/>
        <w:rPr>
          <w:rFonts w:ascii="Times New Roman" w:hAnsi="Times New Roman" w:cs="Times New Roman"/>
          <w:b/>
        </w:rPr>
      </w:pPr>
      <w:r w:rsidRPr="00E13C17">
        <w:rPr>
          <w:rFonts w:ascii="Times New Roman" w:hAnsi="Times New Roman" w:cs="Times New Roman"/>
          <w:b/>
        </w:rPr>
        <w:t xml:space="preserve">ZAHTJEV </w:t>
      </w:r>
      <w:r w:rsidR="002540BF" w:rsidRPr="00E13C17">
        <w:rPr>
          <w:rFonts w:ascii="Times New Roman" w:hAnsi="Times New Roman" w:cs="Times New Roman"/>
          <w:b/>
        </w:rPr>
        <w:t>ZA DODJELU STATUSA BAZE</w:t>
      </w:r>
    </w:p>
    <w:p w14:paraId="2ED08CA3" w14:textId="77777777" w:rsidR="000A1AF2" w:rsidRPr="006D6AA1" w:rsidRDefault="000A1AF2">
      <w:pPr>
        <w:spacing w:after="0" w:line="240" w:lineRule="auto"/>
        <w:ind w:left="6372" w:hanging="6372"/>
        <w:rPr>
          <w:rFonts w:ascii="Times New Roman" w:hAnsi="Times New Roman" w:cs="Times New Roman"/>
        </w:rPr>
      </w:pPr>
    </w:p>
    <w:p w14:paraId="11B00409" w14:textId="0B1B386A" w:rsidR="000A1AF2" w:rsidRPr="006D6AA1" w:rsidRDefault="000A1AF2">
      <w:pPr>
        <w:spacing w:after="0" w:line="240" w:lineRule="auto"/>
        <w:ind w:left="6372" w:hanging="6372"/>
        <w:rPr>
          <w:rFonts w:ascii="Times New Roman" w:hAnsi="Times New Roman" w:cs="Times New Roman"/>
          <w:b/>
        </w:rPr>
      </w:pPr>
      <w:r w:rsidRPr="00E13C17">
        <w:rPr>
          <w:rFonts w:ascii="Times New Roman" w:hAnsi="Times New Roman" w:cs="Times New Roman"/>
          <w:b/>
        </w:rPr>
        <w:t xml:space="preserve">Podnositelj </w:t>
      </w:r>
      <w:r w:rsidR="00B55083" w:rsidRPr="00E13C17">
        <w:rPr>
          <w:rFonts w:ascii="Times New Roman" w:hAnsi="Times New Roman" w:cs="Times New Roman"/>
          <w:b/>
        </w:rPr>
        <w:t>zahtjeva</w:t>
      </w:r>
      <w:r w:rsidRPr="00E13C17">
        <w:rPr>
          <w:rFonts w:ascii="Times New Roman" w:hAnsi="Times New Roman" w:cs="Times New Roman"/>
          <w:b/>
        </w:rPr>
        <w:t>:</w:t>
      </w:r>
    </w:p>
    <w:p w14:paraId="2897974D" w14:textId="77777777" w:rsidR="000A1AF2" w:rsidRPr="006D6AA1" w:rsidRDefault="000A1AF2">
      <w:pPr>
        <w:spacing w:after="0" w:line="240" w:lineRule="auto"/>
        <w:ind w:left="6372" w:hanging="6372"/>
        <w:rPr>
          <w:rFonts w:ascii="Times New Roman" w:hAnsi="Times New Roman" w:cs="Times New Roman"/>
        </w:rPr>
      </w:pPr>
    </w:p>
    <w:p w14:paraId="5A942A21" w14:textId="77777777" w:rsidR="000A1AF2" w:rsidRPr="006D6AA1" w:rsidRDefault="000A1AF2">
      <w:pPr>
        <w:spacing w:after="0" w:line="240" w:lineRule="auto"/>
        <w:ind w:left="6372" w:hanging="6372"/>
        <w:rPr>
          <w:rFonts w:ascii="Times New Roman" w:hAnsi="Times New Roman" w:cs="Times New Roman"/>
        </w:rPr>
      </w:pPr>
    </w:p>
    <w:p w14:paraId="012126EF" w14:textId="6A23EFC4" w:rsidR="000A1AF2" w:rsidRPr="006D6AA1" w:rsidRDefault="002540BF">
      <w:pPr>
        <w:pBdr>
          <w:bottom w:val="single" w:sz="4" w:space="1" w:color="auto"/>
        </w:pBdr>
        <w:spacing w:after="0" w:line="240" w:lineRule="auto"/>
        <w:ind w:left="6372" w:hanging="6372"/>
        <w:jc w:val="center"/>
        <w:rPr>
          <w:rFonts w:ascii="Times New Roman" w:hAnsi="Times New Roman" w:cs="Times New Roman"/>
          <w:b/>
        </w:rPr>
      </w:pPr>
      <w:r w:rsidRPr="006D6AA1">
        <w:rPr>
          <w:rFonts w:ascii="Times New Roman" w:hAnsi="Times New Roman" w:cs="Times New Roman"/>
          <w:b/>
        </w:rPr>
        <w:t>PODACI O PRAVNO</w:t>
      </w:r>
      <w:r w:rsidR="00FB4A92" w:rsidRPr="006D6AA1">
        <w:rPr>
          <w:rFonts w:ascii="Times New Roman" w:hAnsi="Times New Roman" w:cs="Times New Roman"/>
          <w:b/>
        </w:rPr>
        <w:t>M SUBJEKTU</w:t>
      </w:r>
    </w:p>
    <w:p w14:paraId="6FDF445C" w14:textId="77777777" w:rsidR="000A1AF2" w:rsidRPr="006D6AA1" w:rsidRDefault="000A1AF2">
      <w:pPr>
        <w:spacing w:after="0" w:line="240" w:lineRule="auto"/>
        <w:ind w:left="6372" w:hanging="6372"/>
        <w:rPr>
          <w:rFonts w:ascii="Times New Roman" w:hAnsi="Times New Roman" w:cs="Times New Roman"/>
        </w:rPr>
      </w:pPr>
    </w:p>
    <w:p w14:paraId="634E7DB3" w14:textId="77777777" w:rsidR="000A1AF2" w:rsidRPr="006D6AA1" w:rsidRDefault="002540BF">
      <w:pPr>
        <w:spacing w:after="0" w:line="240" w:lineRule="auto"/>
        <w:ind w:left="6372" w:hanging="6372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  <w:b/>
        </w:rPr>
        <w:t>Naziv</w:t>
      </w:r>
      <w:r w:rsidR="000A1AF2" w:rsidRPr="006D6AA1">
        <w:rPr>
          <w:rFonts w:ascii="Times New Roman" w:hAnsi="Times New Roman" w:cs="Times New Roman"/>
        </w:rPr>
        <w:t>:</w:t>
      </w:r>
    </w:p>
    <w:p w14:paraId="55392035" w14:textId="77777777" w:rsidR="002540BF" w:rsidRPr="006D6AA1" w:rsidRDefault="002540BF">
      <w:pPr>
        <w:spacing w:after="0" w:line="240" w:lineRule="auto"/>
        <w:ind w:left="6372" w:hanging="6372"/>
        <w:rPr>
          <w:rFonts w:ascii="Times New Roman" w:hAnsi="Times New Roman" w:cs="Times New Roman"/>
        </w:rPr>
      </w:pPr>
    </w:p>
    <w:p w14:paraId="0B95657A" w14:textId="77777777" w:rsidR="000A1AF2" w:rsidRPr="006D6AA1" w:rsidRDefault="000A1AF2">
      <w:pPr>
        <w:spacing w:after="0" w:line="240" w:lineRule="auto"/>
        <w:ind w:left="6372" w:hanging="6372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  <w:b/>
        </w:rPr>
        <w:t xml:space="preserve">Osobni </w:t>
      </w:r>
      <w:r w:rsidR="002540BF" w:rsidRPr="006D6AA1">
        <w:rPr>
          <w:rFonts w:ascii="Times New Roman" w:hAnsi="Times New Roman" w:cs="Times New Roman"/>
          <w:b/>
        </w:rPr>
        <w:t>identifikacijski broj (OIB)</w:t>
      </w:r>
      <w:r w:rsidR="002540BF" w:rsidRPr="006D6AA1">
        <w:rPr>
          <w:rFonts w:ascii="Times New Roman" w:hAnsi="Times New Roman" w:cs="Times New Roman"/>
        </w:rPr>
        <w:t>:</w:t>
      </w:r>
    </w:p>
    <w:p w14:paraId="7D62B316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4E7D54EB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  <w:b/>
        </w:rPr>
        <w:t>Sjedište</w:t>
      </w:r>
      <w:r w:rsidRPr="006D6AA1">
        <w:rPr>
          <w:rFonts w:ascii="Times New Roman" w:hAnsi="Times New Roman" w:cs="Times New Roman"/>
        </w:rPr>
        <w:tab/>
        <w:t>ulica i kućni broj:</w:t>
      </w:r>
    </w:p>
    <w:p w14:paraId="392F9403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ab/>
        <w:t>broj pošte i mjesto:</w:t>
      </w:r>
    </w:p>
    <w:p w14:paraId="714E0C5B" w14:textId="23B5195D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ab/>
      </w:r>
      <w:r w:rsidR="00B55083" w:rsidRPr="00E13C17">
        <w:rPr>
          <w:rFonts w:ascii="Times New Roman" w:hAnsi="Times New Roman" w:cs="Times New Roman"/>
        </w:rPr>
        <w:t xml:space="preserve">mrežna </w:t>
      </w:r>
      <w:r w:rsidRPr="00E13C17">
        <w:rPr>
          <w:rFonts w:ascii="Times New Roman" w:hAnsi="Times New Roman" w:cs="Times New Roman"/>
        </w:rPr>
        <w:t>adresa:</w:t>
      </w:r>
    </w:p>
    <w:p w14:paraId="5A3CF405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6F6A527C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  <w:b/>
        </w:rPr>
        <w:t>Osoba za kontakt</w:t>
      </w:r>
      <w:r w:rsidRPr="006D6AA1">
        <w:rPr>
          <w:rFonts w:ascii="Times New Roman" w:hAnsi="Times New Roman" w:cs="Times New Roman"/>
        </w:rPr>
        <w:tab/>
        <w:t>ime i prezime:</w:t>
      </w:r>
    </w:p>
    <w:p w14:paraId="5CEB43C0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  <w:t>broj telefona:</w:t>
      </w:r>
    </w:p>
    <w:p w14:paraId="4892FB62" w14:textId="2F8BE581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E13C17">
        <w:rPr>
          <w:rFonts w:ascii="Times New Roman" w:hAnsi="Times New Roman" w:cs="Times New Roman"/>
        </w:rPr>
        <w:t>adresa</w:t>
      </w:r>
      <w:r w:rsidR="00B55083" w:rsidRPr="00E13C17">
        <w:rPr>
          <w:rFonts w:ascii="Times New Roman" w:hAnsi="Times New Roman" w:cs="Times New Roman"/>
        </w:rPr>
        <w:t xml:space="preserve"> e pošte</w:t>
      </w:r>
      <w:r w:rsidRPr="00E13C17">
        <w:rPr>
          <w:rFonts w:ascii="Times New Roman" w:hAnsi="Times New Roman" w:cs="Times New Roman"/>
        </w:rPr>
        <w:t>:</w:t>
      </w:r>
    </w:p>
    <w:p w14:paraId="49C2C840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50891D6F" w14:textId="2E4FDEA0" w:rsidR="002540BF" w:rsidRPr="006D6AA1" w:rsidRDefault="002540BF" w:rsidP="00EA426B">
      <w:pPr>
        <w:spacing w:after="0" w:line="240" w:lineRule="auto"/>
        <w:ind w:left="4950" w:hanging="4950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  <w:b/>
        </w:rPr>
        <w:t>Vrsta baze</w:t>
      </w:r>
      <w:r w:rsidRPr="006D6AA1">
        <w:rPr>
          <w:rFonts w:ascii="Times New Roman" w:hAnsi="Times New Roman" w:cs="Times New Roman"/>
        </w:rPr>
        <w:t>:</w:t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  <w:b/>
        </w:rPr>
        <w:t>Uz prijavu priložena dokumentacija prema</w:t>
      </w:r>
      <w:r w:rsidRPr="006D6AA1">
        <w:rPr>
          <w:rFonts w:ascii="Times New Roman" w:hAnsi="Times New Roman" w:cs="Times New Roman"/>
        </w:rPr>
        <w:t>:</w:t>
      </w:r>
    </w:p>
    <w:p w14:paraId="05B3DCD0" w14:textId="2272A9EC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Nastavna baza</w:t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sym w:font="Wingdings 2" w:char="F0A3"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  <w:t>čl. 6., st</w:t>
      </w:r>
      <w:r w:rsidR="005F28BD">
        <w:rPr>
          <w:rFonts w:ascii="Times New Roman" w:hAnsi="Times New Roman" w:cs="Times New Roman"/>
        </w:rPr>
        <w:t>avak</w:t>
      </w:r>
      <w:r w:rsidRPr="006D6AA1">
        <w:rPr>
          <w:rFonts w:ascii="Times New Roman" w:hAnsi="Times New Roman" w:cs="Times New Roman"/>
        </w:rPr>
        <w:t xml:space="preserve"> </w:t>
      </w:r>
      <w:r w:rsidR="002D6933">
        <w:rPr>
          <w:rFonts w:ascii="Times New Roman" w:hAnsi="Times New Roman" w:cs="Times New Roman"/>
        </w:rPr>
        <w:t>2</w:t>
      </w:r>
      <w:r w:rsidRPr="006D6AA1">
        <w:rPr>
          <w:rFonts w:ascii="Times New Roman" w:hAnsi="Times New Roman" w:cs="Times New Roman"/>
        </w:rPr>
        <w:t xml:space="preserve">., </w:t>
      </w:r>
      <w:r w:rsidR="00F37D49">
        <w:rPr>
          <w:rFonts w:ascii="Times New Roman" w:hAnsi="Times New Roman" w:cs="Times New Roman"/>
        </w:rPr>
        <w:t>podstavak</w:t>
      </w:r>
      <w:r w:rsidRPr="006D6AA1">
        <w:rPr>
          <w:rFonts w:ascii="Times New Roman" w:hAnsi="Times New Roman" w:cs="Times New Roman"/>
        </w:rPr>
        <w:t xml:space="preserve"> </w:t>
      </w:r>
      <w:r w:rsidR="00C02ABD" w:rsidRPr="006D6AA1">
        <w:rPr>
          <w:rFonts w:ascii="Times New Roman" w:hAnsi="Times New Roman" w:cs="Times New Roman"/>
        </w:rPr>
        <w:t>1</w:t>
      </w:r>
      <w:r w:rsidRPr="006D6AA1">
        <w:rPr>
          <w:rFonts w:ascii="Times New Roman" w:hAnsi="Times New Roman" w:cs="Times New Roman"/>
        </w:rPr>
        <w:tab/>
      </w:r>
      <w:r w:rsidR="005F28BD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sym w:font="Wingdings 2" w:char="F0A3"/>
      </w:r>
    </w:p>
    <w:p w14:paraId="602AD706" w14:textId="6B691E6B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Stručna baza</w:t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sym w:font="Wingdings 2" w:char="F0A3"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  <w:t>čl. 6., st</w:t>
      </w:r>
      <w:r w:rsidR="005F28BD">
        <w:rPr>
          <w:rFonts w:ascii="Times New Roman" w:hAnsi="Times New Roman" w:cs="Times New Roman"/>
        </w:rPr>
        <w:t>avak</w:t>
      </w:r>
      <w:r w:rsidRPr="006D6AA1">
        <w:rPr>
          <w:rFonts w:ascii="Times New Roman" w:hAnsi="Times New Roman" w:cs="Times New Roman"/>
        </w:rPr>
        <w:t xml:space="preserve"> </w:t>
      </w:r>
      <w:r w:rsidR="002D6933">
        <w:rPr>
          <w:rFonts w:ascii="Times New Roman" w:hAnsi="Times New Roman" w:cs="Times New Roman"/>
        </w:rPr>
        <w:t>2</w:t>
      </w:r>
      <w:r w:rsidRPr="006D6AA1">
        <w:rPr>
          <w:rFonts w:ascii="Times New Roman" w:hAnsi="Times New Roman" w:cs="Times New Roman"/>
        </w:rPr>
        <w:t xml:space="preserve">., </w:t>
      </w:r>
      <w:r w:rsidR="00F37D49">
        <w:rPr>
          <w:rFonts w:ascii="Times New Roman" w:hAnsi="Times New Roman" w:cs="Times New Roman"/>
        </w:rPr>
        <w:t>podstavak 2</w:t>
      </w:r>
      <w:r w:rsidR="005F28BD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sym w:font="Wingdings 2" w:char="F0A3"/>
      </w:r>
    </w:p>
    <w:p w14:paraId="6687FB9C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09CC883C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0693233E" w14:textId="37DE7FA4" w:rsidR="002540BF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6DD38387" w14:textId="6669C0C9" w:rsidR="002D6933" w:rsidRDefault="002D6933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0215CAD8" w14:textId="1913828F" w:rsidR="002D6933" w:rsidRDefault="002D6933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1C84635F" w14:textId="1DE4FF91" w:rsidR="002D6933" w:rsidRDefault="002D6933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752D1F29" w14:textId="77777777" w:rsidR="002D6933" w:rsidRPr="006D6AA1" w:rsidRDefault="002D6933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55BBB2E6" w14:textId="428ACE82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Mjesto i datum</w:t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  <w:t xml:space="preserve">Potpis podnositelja </w:t>
      </w:r>
      <w:r w:rsidR="000E5E36">
        <w:rPr>
          <w:rFonts w:ascii="Times New Roman" w:hAnsi="Times New Roman" w:cs="Times New Roman"/>
        </w:rPr>
        <w:t>zahtjeva</w:t>
      </w:r>
    </w:p>
    <w:p w14:paraId="1CCB164C" w14:textId="77777777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</w:p>
    <w:p w14:paraId="362314F0" w14:textId="270986CA" w:rsidR="002540BF" w:rsidRPr="006D6AA1" w:rsidRDefault="002540BF">
      <w:pPr>
        <w:spacing w:after="0" w:line="240" w:lineRule="auto"/>
        <w:ind w:left="1418" w:hanging="1418"/>
        <w:rPr>
          <w:rFonts w:ascii="Times New Roman" w:hAnsi="Times New Roman" w:cs="Times New Roman"/>
        </w:rPr>
      </w:pPr>
      <w:r w:rsidRPr="006D6AA1">
        <w:rPr>
          <w:rFonts w:ascii="Times New Roman" w:hAnsi="Times New Roman" w:cs="Times New Roman"/>
        </w:rPr>
        <w:t>___________________________</w:t>
      </w:r>
      <w:r w:rsidRPr="006D6AA1">
        <w:rPr>
          <w:rFonts w:ascii="Times New Roman" w:hAnsi="Times New Roman" w:cs="Times New Roman"/>
        </w:rPr>
        <w:tab/>
      </w:r>
      <w:r w:rsidR="002D6933">
        <w:rPr>
          <w:rFonts w:ascii="Times New Roman" w:hAnsi="Times New Roman" w:cs="Times New Roman"/>
        </w:rPr>
        <w:t xml:space="preserve">  </w:t>
      </w:r>
      <w:r w:rsidRPr="006D6AA1">
        <w:rPr>
          <w:rFonts w:ascii="Times New Roman" w:hAnsi="Times New Roman" w:cs="Times New Roman"/>
        </w:rPr>
        <w:t>MP</w:t>
      </w:r>
      <w:r w:rsidRPr="006D6AA1">
        <w:rPr>
          <w:rFonts w:ascii="Times New Roman" w:hAnsi="Times New Roman" w:cs="Times New Roman"/>
        </w:rPr>
        <w:tab/>
      </w:r>
      <w:r w:rsidRPr="006D6AA1">
        <w:rPr>
          <w:rFonts w:ascii="Times New Roman" w:hAnsi="Times New Roman" w:cs="Times New Roman"/>
        </w:rPr>
        <w:tab/>
        <w:t>__________________________________</w:t>
      </w:r>
    </w:p>
    <w:sectPr w:rsidR="002540BF" w:rsidRPr="006D6A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77107"/>
    <w:multiLevelType w:val="hybridMultilevel"/>
    <w:tmpl w:val="C1FC5C70"/>
    <w:lvl w:ilvl="0" w:tplc="ED4646C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9620A4"/>
    <w:multiLevelType w:val="hybridMultilevel"/>
    <w:tmpl w:val="F53CA498"/>
    <w:lvl w:ilvl="0" w:tplc="1B1684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1F36F72"/>
    <w:multiLevelType w:val="hybridMultilevel"/>
    <w:tmpl w:val="AE0A42D0"/>
    <w:lvl w:ilvl="0" w:tplc="C396D81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B6AD1"/>
    <w:multiLevelType w:val="hybridMultilevel"/>
    <w:tmpl w:val="39C6DA1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8072B"/>
    <w:multiLevelType w:val="hybridMultilevel"/>
    <w:tmpl w:val="1B341722"/>
    <w:lvl w:ilvl="0" w:tplc="9238D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32D03"/>
    <w:multiLevelType w:val="hybridMultilevel"/>
    <w:tmpl w:val="036C98F0"/>
    <w:lvl w:ilvl="0" w:tplc="CE72762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4C6554"/>
    <w:multiLevelType w:val="hybridMultilevel"/>
    <w:tmpl w:val="1C4E32C8"/>
    <w:lvl w:ilvl="0" w:tplc="B84A745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F07517"/>
    <w:multiLevelType w:val="hybridMultilevel"/>
    <w:tmpl w:val="EA1A7E0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D6382"/>
    <w:multiLevelType w:val="hybridMultilevel"/>
    <w:tmpl w:val="6B4EF2E4"/>
    <w:lvl w:ilvl="0" w:tplc="F41423D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EA5D89"/>
    <w:multiLevelType w:val="hybridMultilevel"/>
    <w:tmpl w:val="74BCB7D6"/>
    <w:lvl w:ilvl="0" w:tplc="D8FE39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9C0C8C"/>
    <w:multiLevelType w:val="hybridMultilevel"/>
    <w:tmpl w:val="28E2DF5A"/>
    <w:lvl w:ilvl="0" w:tplc="CE72762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CE7276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8020B8"/>
    <w:multiLevelType w:val="hybridMultilevel"/>
    <w:tmpl w:val="7062F218"/>
    <w:lvl w:ilvl="0" w:tplc="CE7276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76153"/>
    <w:multiLevelType w:val="hybridMultilevel"/>
    <w:tmpl w:val="074C4E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3C730E"/>
    <w:multiLevelType w:val="hybridMultilevel"/>
    <w:tmpl w:val="112E5326"/>
    <w:lvl w:ilvl="0" w:tplc="A9FA7D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77E4EC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A17C73"/>
    <w:multiLevelType w:val="hybridMultilevel"/>
    <w:tmpl w:val="0BAC1458"/>
    <w:lvl w:ilvl="0" w:tplc="A9FA7D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92F5E"/>
    <w:multiLevelType w:val="hybridMultilevel"/>
    <w:tmpl w:val="E8C8E72C"/>
    <w:lvl w:ilvl="0" w:tplc="A9FA7DB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F184A3A"/>
    <w:multiLevelType w:val="hybridMultilevel"/>
    <w:tmpl w:val="981CFE9C"/>
    <w:lvl w:ilvl="0" w:tplc="A9FA7DB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2A791E"/>
    <w:multiLevelType w:val="hybridMultilevel"/>
    <w:tmpl w:val="B13AAE4A"/>
    <w:lvl w:ilvl="0" w:tplc="CE72762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5C71739"/>
    <w:multiLevelType w:val="hybridMultilevel"/>
    <w:tmpl w:val="A7B0BAAE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9" w15:restartNumberingAfterBreak="0">
    <w:nsid w:val="47FA7426"/>
    <w:multiLevelType w:val="hybridMultilevel"/>
    <w:tmpl w:val="2BBAF72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8C531A"/>
    <w:multiLevelType w:val="hybridMultilevel"/>
    <w:tmpl w:val="66F2A8E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72A24"/>
    <w:multiLevelType w:val="hybridMultilevel"/>
    <w:tmpl w:val="DEA62FF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3D7C6A"/>
    <w:multiLevelType w:val="hybridMultilevel"/>
    <w:tmpl w:val="E9564DBE"/>
    <w:lvl w:ilvl="0" w:tplc="A9FA7D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951BF3"/>
    <w:multiLevelType w:val="hybridMultilevel"/>
    <w:tmpl w:val="8D32587A"/>
    <w:lvl w:ilvl="0" w:tplc="24E4AF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9D50FB"/>
    <w:multiLevelType w:val="hybridMultilevel"/>
    <w:tmpl w:val="C57E00F4"/>
    <w:lvl w:ilvl="0" w:tplc="A9FA7DB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1031938"/>
    <w:multiLevelType w:val="hybridMultilevel"/>
    <w:tmpl w:val="43CA25B6"/>
    <w:lvl w:ilvl="0" w:tplc="BF1E79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5401DC"/>
    <w:multiLevelType w:val="hybridMultilevel"/>
    <w:tmpl w:val="26643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823E17"/>
    <w:multiLevelType w:val="hybridMultilevel"/>
    <w:tmpl w:val="5628A1D2"/>
    <w:lvl w:ilvl="0" w:tplc="A9FA7DB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CB378E"/>
    <w:multiLevelType w:val="hybridMultilevel"/>
    <w:tmpl w:val="12081830"/>
    <w:lvl w:ilvl="0" w:tplc="A9FA7DB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FD50AC"/>
    <w:multiLevelType w:val="hybridMultilevel"/>
    <w:tmpl w:val="4C70B396"/>
    <w:lvl w:ilvl="0" w:tplc="A9FA7DB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2C60C3"/>
    <w:multiLevelType w:val="hybridMultilevel"/>
    <w:tmpl w:val="7A6E6FCE"/>
    <w:lvl w:ilvl="0" w:tplc="F41423D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DD5CD0"/>
    <w:multiLevelType w:val="hybridMultilevel"/>
    <w:tmpl w:val="9806CC9E"/>
    <w:lvl w:ilvl="0" w:tplc="497EC56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80391A"/>
    <w:multiLevelType w:val="hybridMultilevel"/>
    <w:tmpl w:val="A2507936"/>
    <w:lvl w:ilvl="0" w:tplc="A9FA7DB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243AC2"/>
    <w:multiLevelType w:val="hybridMultilevel"/>
    <w:tmpl w:val="DA2C494E"/>
    <w:lvl w:ilvl="0" w:tplc="AD8A287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AD22A0E"/>
    <w:multiLevelType w:val="hybridMultilevel"/>
    <w:tmpl w:val="CA9EC8DA"/>
    <w:lvl w:ilvl="0" w:tplc="FE1C20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FB6ACB"/>
    <w:multiLevelType w:val="hybridMultilevel"/>
    <w:tmpl w:val="785617B0"/>
    <w:lvl w:ilvl="0" w:tplc="041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6" w15:restartNumberingAfterBreak="0">
    <w:nsid w:val="7FC27C4C"/>
    <w:multiLevelType w:val="hybridMultilevel"/>
    <w:tmpl w:val="EA9845D6"/>
    <w:lvl w:ilvl="0" w:tplc="86B68C6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6"/>
  </w:num>
  <w:num w:numId="3">
    <w:abstractNumId w:val="31"/>
  </w:num>
  <w:num w:numId="4">
    <w:abstractNumId w:val="23"/>
  </w:num>
  <w:num w:numId="5">
    <w:abstractNumId w:val="34"/>
  </w:num>
  <w:num w:numId="6">
    <w:abstractNumId w:val="4"/>
  </w:num>
  <w:num w:numId="7">
    <w:abstractNumId w:val="9"/>
  </w:num>
  <w:num w:numId="8">
    <w:abstractNumId w:val="25"/>
  </w:num>
  <w:num w:numId="9">
    <w:abstractNumId w:val="35"/>
  </w:num>
  <w:num w:numId="10">
    <w:abstractNumId w:val="1"/>
  </w:num>
  <w:num w:numId="11">
    <w:abstractNumId w:val="18"/>
  </w:num>
  <w:num w:numId="12">
    <w:abstractNumId w:val="33"/>
  </w:num>
  <w:num w:numId="13">
    <w:abstractNumId w:val="3"/>
  </w:num>
  <w:num w:numId="14">
    <w:abstractNumId w:val="11"/>
  </w:num>
  <w:num w:numId="15">
    <w:abstractNumId w:val="19"/>
  </w:num>
  <w:num w:numId="16">
    <w:abstractNumId w:val="12"/>
  </w:num>
  <w:num w:numId="17">
    <w:abstractNumId w:val="21"/>
  </w:num>
  <w:num w:numId="18">
    <w:abstractNumId w:val="7"/>
  </w:num>
  <w:num w:numId="19">
    <w:abstractNumId w:val="20"/>
  </w:num>
  <w:num w:numId="20">
    <w:abstractNumId w:val="10"/>
  </w:num>
  <w:num w:numId="21">
    <w:abstractNumId w:val="5"/>
  </w:num>
  <w:num w:numId="22">
    <w:abstractNumId w:val="17"/>
  </w:num>
  <w:num w:numId="23">
    <w:abstractNumId w:val="0"/>
  </w:num>
  <w:num w:numId="24">
    <w:abstractNumId w:val="30"/>
  </w:num>
  <w:num w:numId="25">
    <w:abstractNumId w:val="8"/>
  </w:num>
  <w:num w:numId="26">
    <w:abstractNumId w:val="32"/>
  </w:num>
  <w:num w:numId="27">
    <w:abstractNumId w:val="14"/>
  </w:num>
  <w:num w:numId="28">
    <w:abstractNumId w:val="29"/>
  </w:num>
  <w:num w:numId="29">
    <w:abstractNumId w:val="13"/>
  </w:num>
  <w:num w:numId="30">
    <w:abstractNumId w:val="26"/>
  </w:num>
  <w:num w:numId="31">
    <w:abstractNumId w:val="27"/>
  </w:num>
  <w:num w:numId="32">
    <w:abstractNumId w:val="22"/>
  </w:num>
  <w:num w:numId="33">
    <w:abstractNumId w:val="24"/>
  </w:num>
  <w:num w:numId="34">
    <w:abstractNumId w:val="36"/>
  </w:num>
  <w:num w:numId="35">
    <w:abstractNumId w:val="15"/>
  </w:num>
  <w:num w:numId="36">
    <w:abstractNumId w:val="16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tzSzNDIzNTYwtTRR0lEKTi0uzszPAykwrAUAT96FcSwAAAA="/>
  </w:docVars>
  <w:rsids>
    <w:rsidRoot w:val="000C6FDA"/>
    <w:rsid w:val="00030C91"/>
    <w:rsid w:val="00035B58"/>
    <w:rsid w:val="0004582B"/>
    <w:rsid w:val="0007277A"/>
    <w:rsid w:val="00092616"/>
    <w:rsid w:val="000A1AF2"/>
    <w:rsid w:val="000A4BA9"/>
    <w:rsid w:val="000B0CB0"/>
    <w:rsid w:val="000C3CBC"/>
    <w:rsid w:val="000C56D5"/>
    <w:rsid w:val="000C6FDA"/>
    <w:rsid w:val="000E0D8A"/>
    <w:rsid w:val="000E5E36"/>
    <w:rsid w:val="0016329A"/>
    <w:rsid w:val="0017016E"/>
    <w:rsid w:val="001D48F7"/>
    <w:rsid w:val="00210EDD"/>
    <w:rsid w:val="00213F9A"/>
    <w:rsid w:val="002540BF"/>
    <w:rsid w:val="00280769"/>
    <w:rsid w:val="002D6933"/>
    <w:rsid w:val="00302BC0"/>
    <w:rsid w:val="00350303"/>
    <w:rsid w:val="00365CE8"/>
    <w:rsid w:val="00400597"/>
    <w:rsid w:val="00466BB0"/>
    <w:rsid w:val="004C278D"/>
    <w:rsid w:val="004E7700"/>
    <w:rsid w:val="004F28D4"/>
    <w:rsid w:val="004F2A63"/>
    <w:rsid w:val="005635FF"/>
    <w:rsid w:val="0056743A"/>
    <w:rsid w:val="005A5BBF"/>
    <w:rsid w:val="005D13B1"/>
    <w:rsid w:val="005D34AF"/>
    <w:rsid w:val="005F28BD"/>
    <w:rsid w:val="005F2EEC"/>
    <w:rsid w:val="00606C62"/>
    <w:rsid w:val="00637903"/>
    <w:rsid w:val="0064136A"/>
    <w:rsid w:val="00656D84"/>
    <w:rsid w:val="00674D8A"/>
    <w:rsid w:val="006D6AA1"/>
    <w:rsid w:val="00731923"/>
    <w:rsid w:val="00753AC8"/>
    <w:rsid w:val="00774557"/>
    <w:rsid w:val="00816CF0"/>
    <w:rsid w:val="00845065"/>
    <w:rsid w:val="00873624"/>
    <w:rsid w:val="0087431E"/>
    <w:rsid w:val="008B5642"/>
    <w:rsid w:val="008E375B"/>
    <w:rsid w:val="00935F4A"/>
    <w:rsid w:val="00995C58"/>
    <w:rsid w:val="009C15D5"/>
    <w:rsid w:val="009C3E7E"/>
    <w:rsid w:val="009D4924"/>
    <w:rsid w:val="00A12E5E"/>
    <w:rsid w:val="00A3508D"/>
    <w:rsid w:val="00A47A45"/>
    <w:rsid w:val="00A50A0D"/>
    <w:rsid w:val="00AB63AC"/>
    <w:rsid w:val="00B0448D"/>
    <w:rsid w:val="00B55083"/>
    <w:rsid w:val="00B66C4A"/>
    <w:rsid w:val="00B90D4C"/>
    <w:rsid w:val="00BC35D6"/>
    <w:rsid w:val="00C02ABD"/>
    <w:rsid w:val="00C3002A"/>
    <w:rsid w:val="00C32819"/>
    <w:rsid w:val="00C42BD2"/>
    <w:rsid w:val="00C5377D"/>
    <w:rsid w:val="00CA0460"/>
    <w:rsid w:val="00CE220E"/>
    <w:rsid w:val="00D47524"/>
    <w:rsid w:val="00D604D3"/>
    <w:rsid w:val="00D811F3"/>
    <w:rsid w:val="00DA0275"/>
    <w:rsid w:val="00DB0CEA"/>
    <w:rsid w:val="00DE467B"/>
    <w:rsid w:val="00E13C17"/>
    <w:rsid w:val="00E67230"/>
    <w:rsid w:val="00E87D30"/>
    <w:rsid w:val="00EA426B"/>
    <w:rsid w:val="00EE0706"/>
    <w:rsid w:val="00F37D49"/>
    <w:rsid w:val="00F722E8"/>
    <w:rsid w:val="00FB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CE855F"/>
  <w15:docId w15:val="{49715AD2-5945-4F6C-884A-90BBF2047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Naslov4">
    <w:name w:val="heading 4"/>
    <w:basedOn w:val="Normal"/>
    <w:next w:val="Normal"/>
    <w:link w:val="Naslov4Char"/>
    <w:uiPriority w:val="99"/>
    <w:qFormat/>
    <w:rsid w:val="00CA0460"/>
    <w:pPr>
      <w:spacing w:before="120" w:after="0" w:line="300" w:lineRule="atLeast"/>
      <w:jc w:val="both"/>
      <w:outlineLvl w:val="3"/>
    </w:pPr>
    <w:rPr>
      <w:rFonts w:ascii="Calibri" w:eastAsia="Calibri" w:hAnsi="Calibri" w:cs="Times New Roman"/>
      <w:i/>
      <w:sz w:val="24"/>
      <w:szCs w:val="24"/>
      <w:u w:val="single"/>
      <w:lang w:val="x-none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A47A45"/>
    <w:pPr>
      <w:ind w:left="720"/>
      <w:contextualSpacing/>
    </w:pPr>
  </w:style>
  <w:style w:type="character" w:customStyle="1" w:styleId="Naslov4Char">
    <w:name w:val="Naslov 4 Char"/>
    <w:basedOn w:val="Zadanifontodlomka"/>
    <w:link w:val="Naslov4"/>
    <w:uiPriority w:val="99"/>
    <w:rsid w:val="00CA0460"/>
    <w:rPr>
      <w:rFonts w:ascii="Calibri" w:eastAsia="Calibri" w:hAnsi="Calibri" w:cs="Times New Roman"/>
      <w:i/>
      <w:sz w:val="24"/>
      <w:szCs w:val="24"/>
      <w:u w:val="single"/>
      <w:lang w:val="x-none"/>
    </w:rPr>
  </w:style>
  <w:style w:type="paragraph" w:customStyle="1" w:styleId="Text1">
    <w:name w:val="Text 1"/>
    <w:basedOn w:val="Normal"/>
    <w:rsid w:val="00CA0460"/>
    <w:pPr>
      <w:tabs>
        <w:tab w:val="left" w:pos="2161"/>
      </w:tabs>
      <w:spacing w:after="240" w:line="240" w:lineRule="auto"/>
      <w:ind w:left="1441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clanakbroj">
    <w:name w:val="clanak_broj"/>
    <w:basedOn w:val="Normal"/>
    <w:link w:val="clanakbrojChar"/>
    <w:uiPriority w:val="99"/>
    <w:rsid w:val="00CA0460"/>
    <w:pPr>
      <w:spacing w:before="120" w:after="0" w:line="240" w:lineRule="auto"/>
      <w:jc w:val="center"/>
    </w:pPr>
    <w:rPr>
      <w:rFonts w:ascii="Calibri" w:eastAsia="Calibri" w:hAnsi="Calibri" w:cs="Times New Roman"/>
      <w:lang w:val="x-none"/>
    </w:rPr>
  </w:style>
  <w:style w:type="character" w:customStyle="1" w:styleId="clanakbrojChar">
    <w:name w:val="clanak_broj Char"/>
    <w:link w:val="clanakbroj"/>
    <w:uiPriority w:val="99"/>
    <w:locked/>
    <w:rsid w:val="00CA0460"/>
    <w:rPr>
      <w:rFonts w:ascii="Calibri" w:eastAsia="Calibri" w:hAnsi="Calibri" w:cs="Times New Roman"/>
      <w:lang w:val="x-none"/>
    </w:rPr>
  </w:style>
  <w:style w:type="character" w:styleId="Referencakomentara">
    <w:name w:val="annotation reference"/>
    <w:basedOn w:val="Zadanifontodlomka"/>
    <w:uiPriority w:val="99"/>
    <w:semiHidden/>
    <w:unhideWhenUsed/>
    <w:rsid w:val="004F28D4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4F28D4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4F28D4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4F28D4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4F28D4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4F28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4F28D4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3503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1153</Words>
  <Characters>6577</Characters>
  <Application>Microsoft Office Word</Application>
  <DocSecurity>0</DocSecurity>
  <Lines>54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ela</dc:creator>
  <cp:lastModifiedBy>Zlata Dolaček-Alduk</cp:lastModifiedBy>
  <cp:revision>12</cp:revision>
  <dcterms:created xsi:type="dcterms:W3CDTF">2023-01-10T08:08:00Z</dcterms:created>
  <dcterms:modified xsi:type="dcterms:W3CDTF">2023-02-10T14:10:00Z</dcterms:modified>
</cp:coreProperties>
</file>